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29D7" w:rsidRPr="00432E0D" w:rsidRDefault="00502875" w:rsidP="00502875">
      <w:pPr>
        <w:spacing w:before="120" w:after="120" w:line="276" w:lineRule="auto"/>
        <w:rPr>
          <w:rFonts w:cs="Calibri"/>
          <w:b/>
          <w:sz w:val="20"/>
          <w:szCs w:val="24"/>
        </w:rPr>
      </w:pPr>
      <w:bookmarkStart w:id="0" w:name="_GoBack"/>
      <w:r w:rsidRPr="00432E0D">
        <w:rPr>
          <w:rFonts w:cs="Calibri"/>
          <w:sz w:val="20"/>
          <w:szCs w:val="24"/>
        </w:rPr>
        <w:t xml:space="preserve">Załącznik nr </w:t>
      </w:r>
      <w:r w:rsidR="00CA6090" w:rsidRPr="00432E0D">
        <w:rPr>
          <w:rFonts w:cs="Calibri"/>
          <w:sz w:val="20"/>
          <w:szCs w:val="24"/>
        </w:rPr>
        <w:t>7</w:t>
      </w:r>
      <w:r w:rsidRPr="00432E0D">
        <w:rPr>
          <w:rFonts w:cs="Calibri"/>
          <w:sz w:val="20"/>
          <w:szCs w:val="24"/>
        </w:rPr>
        <w:t xml:space="preserve">: </w:t>
      </w:r>
      <w:r w:rsidR="00002A06" w:rsidRPr="00432E0D">
        <w:rPr>
          <w:rFonts w:cs="Calibri"/>
          <w:sz w:val="20"/>
          <w:szCs w:val="24"/>
        </w:rPr>
        <w:t>Wzór</w:t>
      </w:r>
      <w:r w:rsidR="00F929D7" w:rsidRPr="00432E0D">
        <w:rPr>
          <w:rFonts w:cs="Calibri"/>
          <w:sz w:val="20"/>
          <w:szCs w:val="24"/>
        </w:rPr>
        <w:t xml:space="preserve"> wniosku o </w:t>
      </w:r>
      <w:r w:rsidR="0017381E" w:rsidRPr="00432E0D">
        <w:rPr>
          <w:rFonts w:cs="Calibri"/>
          <w:sz w:val="20"/>
          <w:szCs w:val="24"/>
        </w:rPr>
        <w:t>płatność</w:t>
      </w:r>
    </w:p>
    <w:bookmarkEnd w:id="0"/>
    <w:p w:rsidR="00954634" w:rsidRPr="00572DDA" w:rsidRDefault="00991D9F" w:rsidP="00502875">
      <w:pPr>
        <w:spacing w:before="120" w:after="120" w:line="276" w:lineRule="auto"/>
        <w:jc w:val="center"/>
        <w:rPr>
          <w:rFonts w:cs="Calibri"/>
          <w:b/>
          <w:sz w:val="24"/>
          <w:szCs w:val="24"/>
        </w:rPr>
      </w:pPr>
      <w:r w:rsidRPr="002800A9">
        <w:rPr>
          <w:rFonts w:cs="Calibri"/>
          <w:b/>
          <w:sz w:val="24"/>
          <w:szCs w:val="24"/>
        </w:rPr>
        <w:t xml:space="preserve">Wniosek </w:t>
      </w:r>
      <w:r w:rsidR="005E55AA" w:rsidRPr="002800A9">
        <w:rPr>
          <w:rFonts w:cs="Calibri"/>
          <w:b/>
          <w:sz w:val="24"/>
          <w:szCs w:val="24"/>
        </w:rPr>
        <w:t xml:space="preserve">o </w:t>
      </w:r>
      <w:r w:rsidR="0017381E" w:rsidRPr="002800A9">
        <w:rPr>
          <w:rFonts w:cs="Calibri"/>
          <w:b/>
          <w:sz w:val="24"/>
          <w:szCs w:val="24"/>
        </w:rPr>
        <w:t>płatność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1565"/>
        <w:gridCol w:w="2268"/>
        <w:gridCol w:w="1142"/>
        <w:gridCol w:w="1551"/>
        <w:gridCol w:w="2693"/>
      </w:tblGrid>
      <w:tr w:rsidR="00375026" w:rsidRPr="002800A9" w:rsidTr="002800A9">
        <w:tc>
          <w:tcPr>
            <w:tcW w:w="4395" w:type="dxa"/>
            <w:gridSpan w:val="3"/>
            <w:shd w:val="clear" w:color="auto" w:fill="D0CECE"/>
          </w:tcPr>
          <w:p w:rsidR="00375026" w:rsidRPr="002800A9" w:rsidRDefault="00375026" w:rsidP="007372B8">
            <w:pPr>
              <w:spacing w:after="0" w:line="240" w:lineRule="auto"/>
              <w:rPr>
                <w:rFonts w:cs="Calibri"/>
              </w:rPr>
            </w:pPr>
            <w:r w:rsidRPr="002800A9">
              <w:rPr>
                <w:rFonts w:cs="Calibri"/>
              </w:rPr>
              <w:t xml:space="preserve">Numer umowy o udzielenie wsparcia na </w:t>
            </w:r>
            <w:r w:rsidR="00D467A4" w:rsidRPr="002800A9">
              <w:rPr>
                <w:rFonts w:cs="Calibri"/>
              </w:rPr>
              <w:t>rozwój współpracy</w:t>
            </w:r>
          </w:p>
        </w:tc>
        <w:tc>
          <w:tcPr>
            <w:tcW w:w="5386" w:type="dxa"/>
            <w:gridSpan w:val="3"/>
            <w:shd w:val="clear" w:color="auto" w:fill="FFFFFF"/>
          </w:tcPr>
          <w:p w:rsidR="00375026" w:rsidRPr="002800A9" w:rsidRDefault="00375026" w:rsidP="007372B8">
            <w:pPr>
              <w:spacing w:after="0" w:line="240" w:lineRule="auto"/>
              <w:rPr>
                <w:rFonts w:cs="Calibri"/>
                <w:b/>
              </w:rPr>
            </w:pPr>
          </w:p>
        </w:tc>
      </w:tr>
      <w:tr w:rsidR="00375026" w:rsidRPr="002800A9" w:rsidTr="002800A9">
        <w:tc>
          <w:tcPr>
            <w:tcW w:w="9781" w:type="dxa"/>
            <w:gridSpan w:val="6"/>
            <w:shd w:val="clear" w:color="auto" w:fill="AEAAAA"/>
          </w:tcPr>
          <w:p w:rsidR="00375026" w:rsidRPr="002800A9" w:rsidRDefault="00375026" w:rsidP="007372B8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2800A9">
              <w:rPr>
                <w:rFonts w:cs="Calibri"/>
                <w:b/>
              </w:rPr>
              <w:t xml:space="preserve">Informacje o </w:t>
            </w:r>
            <w:r w:rsidR="00CA6090">
              <w:rPr>
                <w:rFonts w:cs="Calibri"/>
                <w:b/>
              </w:rPr>
              <w:t>b</w:t>
            </w:r>
            <w:r w:rsidRPr="002800A9">
              <w:rPr>
                <w:rFonts w:cs="Calibri"/>
                <w:b/>
              </w:rPr>
              <w:t>eneficjencie</w:t>
            </w:r>
            <w:r w:rsidR="0000506B" w:rsidRPr="002800A9">
              <w:rPr>
                <w:rFonts w:cs="Calibri"/>
                <w:b/>
              </w:rPr>
              <w:t xml:space="preserve"> (zgodnie z dokumentem rejestrowym)</w:t>
            </w:r>
          </w:p>
        </w:tc>
      </w:tr>
      <w:tr w:rsidR="00681290" w:rsidRPr="00572DDA" w:rsidTr="002800A9">
        <w:trPr>
          <w:trHeight w:val="283"/>
        </w:trPr>
        <w:tc>
          <w:tcPr>
            <w:tcW w:w="4395" w:type="dxa"/>
            <w:gridSpan w:val="3"/>
            <w:shd w:val="clear" w:color="auto" w:fill="D0CECE"/>
          </w:tcPr>
          <w:p w:rsidR="00681290" w:rsidRPr="009337AD" w:rsidRDefault="00D467A4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Pełna n</w:t>
            </w:r>
            <w:r w:rsidR="00681290" w:rsidRPr="009337AD">
              <w:rPr>
                <w:rFonts w:cs="Calibri"/>
              </w:rPr>
              <w:t xml:space="preserve">azwa </w:t>
            </w:r>
            <w:r w:rsidR="00CA6090" w:rsidRPr="009337AD">
              <w:rPr>
                <w:rFonts w:cs="Calibri"/>
              </w:rPr>
              <w:t>b</w:t>
            </w:r>
            <w:r w:rsidR="00350F9A" w:rsidRPr="009337AD">
              <w:rPr>
                <w:rFonts w:cs="Calibri"/>
              </w:rPr>
              <w:t>eneficjenta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681290" w:rsidRPr="00572DDA" w:rsidRDefault="00681290" w:rsidP="007372B8">
            <w:pPr>
              <w:spacing w:after="0" w:line="240" w:lineRule="auto"/>
              <w:contextualSpacing/>
              <w:rPr>
                <w:rFonts w:cs="Calibri"/>
              </w:rPr>
            </w:pPr>
          </w:p>
        </w:tc>
      </w:tr>
      <w:tr w:rsidR="00681290" w:rsidRPr="00572DDA" w:rsidTr="002800A9">
        <w:trPr>
          <w:trHeight w:val="252"/>
        </w:trPr>
        <w:tc>
          <w:tcPr>
            <w:tcW w:w="4395" w:type="dxa"/>
            <w:gridSpan w:val="3"/>
            <w:shd w:val="clear" w:color="auto" w:fill="D0CECE"/>
          </w:tcPr>
          <w:p w:rsidR="00681290" w:rsidRPr="009337AD" w:rsidRDefault="00681290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NIP (PL)</w:t>
            </w:r>
            <w:r w:rsidR="00502875" w:rsidRPr="009337AD">
              <w:rPr>
                <w:rFonts w:cs="Calibri"/>
              </w:rPr>
              <w:t xml:space="preserve"> </w:t>
            </w:r>
            <w:r w:rsidRPr="009337AD">
              <w:rPr>
                <w:rFonts w:cs="Calibri"/>
              </w:rPr>
              <w:t>/</w:t>
            </w:r>
            <w:r w:rsidR="00502875" w:rsidRPr="009337AD">
              <w:rPr>
                <w:rFonts w:cs="Calibri"/>
              </w:rPr>
              <w:t xml:space="preserve"> </w:t>
            </w:r>
            <w:r w:rsidRPr="009337AD">
              <w:rPr>
                <w:rFonts w:cs="Calibri"/>
              </w:rPr>
              <w:t>Numer organizacji (NOR)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681290" w:rsidRPr="00572DDA" w:rsidRDefault="00681290" w:rsidP="007372B8">
            <w:pPr>
              <w:spacing w:after="0" w:line="240" w:lineRule="auto"/>
              <w:rPr>
                <w:rFonts w:cs="Calibri"/>
              </w:rPr>
            </w:pPr>
          </w:p>
        </w:tc>
      </w:tr>
      <w:tr w:rsidR="00502875" w:rsidRPr="00572DDA" w:rsidTr="002800A9">
        <w:trPr>
          <w:trHeight w:val="252"/>
        </w:trPr>
        <w:tc>
          <w:tcPr>
            <w:tcW w:w="4395" w:type="dxa"/>
            <w:gridSpan w:val="3"/>
            <w:shd w:val="clear" w:color="auto" w:fill="D0CECE"/>
          </w:tcPr>
          <w:p w:rsidR="00502875" w:rsidRPr="009337AD" w:rsidRDefault="00502875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Dominujący kod PKD (PL)</w:t>
            </w:r>
            <w:r w:rsidR="00CA6090" w:rsidRPr="009337AD">
              <w:rPr>
                <w:rFonts w:cs="Calibri"/>
              </w:rPr>
              <w:t xml:space="preserve"> </w:t>
            </w:r>
            <w:r w:rsidRPr="009337AD">
              <w:rPr>
                <w:rFonts w:cs="Calibri"/>
              </w:rPr>
              <w:t>/</w:t>
            </w:r>
            <w:r w:rsidR="00CA6090" w:rsidRPr="009337AD">
              <w:rPr>
                <w:rFonts w:cs="Calibri"/>
              </w:rPr>
              <w:t xml:space="preserve"> </w:t>
            </w:r>
            <w:r w:rsidRPr="009337AD">
              <w:rPr>
                <w:rFonts w:cs="Calibri"/>
              </w:rPr>
              <w:t>Dominujący kod NACE (NOR)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02875" w:rsidRPr="00572DDA" w:rsidRDefault="00502875" w:rsidP="007372B8">
            <w:pPr>
              <w:spacing w:after="0" w:line="240" w:lineRule="auto"/>
              <w:contextualSpacing/>
              <w:rPr>
                <w:rFonts w:cs="Calibri"/>
              </w:rPr>
            </w:pPr>
          </w:p>
        </w:tc>
      </w:tr>
      <w:tr w:rsidR="00681290" w:rsidRPr="00572DDA" w:rsidTr="002800A9">
        <w:tc>
          <w:tcPr>
            <w:tcW w:w="4395" w:type="dxa"/>
            <w:gridSpan w:val="3"/>
            <w:shd w:val="clear" w:color="auto" w:fill="D0CECE"/>
          </w:tcPr>
          <w:p w:rsidR="00681290" w:rsidRPr="00572DDA" w:rsidRDefault="00681290" w:rsidP="007372B8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Kraj</w:t>
            </w:r>
            <w:r w:rsidR="007671F7">
              <w:rPr>
                <w:rFonts w:cs="Calibri"/>
              </w:rPr>
              <w:t xml:space="preserve"> rejestracji podmiotu</w:t>
            </w:r>
            <w:r w:rsidR="00FF7E8D">
              <w:rPr>
                <w:rFonts w:cs="Calibri"/>
              </w:rPr>
              <w:t xml:space="preserve"> / prowadzenia działalności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7372B8" w:rsidRDefault="007671F7" w:rsidP="009337AD">
            <w:pPr>
              <w:pStyle w:val="Akapitzlist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cs="Calibri"/>
              </w:rPr>
            </w:pPr>
            <w:r>
              <w:rPr>
                <w:rFonts w:cs="Calibri"/>
              </w:rPr>
              <w:t xml:space="preserve">Rzeczpospolita </w:t>
            </w:r>
            <w:r w:rsidR="007372B8" w:rsidRPr="007372B8">
              <w:rPr>
                <w:rFonts w:cs="Calibri"/>
              </w:rPr>
              <w:t>Polska</w:t>
            </w:r>
          </w:p>
          <w:p w:rsidR="00681290" w:rsidRPr="007372B8" w:rsidRDefault="007671F7" w:rsidP="009337AD">
            <w:pPr>
              <w:pStyle w:val="Akapitzlist"/>
              <w:numPr>
                <w:ilvl w:val="0"/>
                <w:numId w:val="19"/>
              </w:numPr>
              <w:spacing w:after="0" w:line="240" w:lineRule="auto"/>
              <w:contextualSpacing w:val="0"/>
              <w:rPr>
                <w:rFonts w:cs="Calibri"/>
              </w:rPr>
            </w:pPr>
            <w:r>
              <w:rPr>
                <w:rFonts w:cs="Calibri"/>
              </w:rPr>
              <w:t xml:space="preserve">Królestwo </w:t>
            </w:r>
            <w:r w:rsidR="007372B8" w:rsidRPr="007372B8">
              <w:rPr>
                <w:rFonts w:cs="Calibri"/>
              </w:rPr>
              <w:t>Norwegi</w:t>
            </w:r>
            <w:r>
              <w:rPr>
                <w:rFonts w:cs="Calibri"/>
              </w:rPr>
              <w:t>i</w:t>
            </w:r>
          </w:p>
        </w:tc>
      </w:tr>
      <w:tr w:rsidR="00541E18" w:rsidRPr="00572DDA" w:rsidTr="002800A9">
        <w:tc>
          <w:tcPr>
            <w:tcW w:w="4395" w:type="dxa"/>
            <w:gridSpan w:val="3"/>
            <w:shd w:val="clear" w:color="auto" w:fill="D0CECE"/>
          </w:tcPr>
          <w:p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Miejscowość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:rsidTr="002800A9">
        <w:tc>
          <w:tcPr>
            <w:tcW w:w="4395" w:type="dxa"/>
            <w:gridSpan w:val="3"/>
            <w:shd w:val="clear" w:color="auto" w:fill="D0CECE"/>
          </w:tcPr>
          <w:p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Ulica i numer budynku / lokalu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681290" w:rsidRPr="00572DDA" w:rsidTr="002800A9">
        <w:tc>
          <w:tcPr>
            <w:tcW w:w="4395" w:type="dxa"/>
            <w:gridSpan w:val="3"/>
            <w:shd w:val="clear" w:color="auto" w:fill="D0CECE"/>
          </w:tcPr>
          <w:p w:rsidR="00681290" w:rsidRPr="009337AD" w:rsidRDefault="00681290" w:rsidP="007372B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Kod pocztowy</w:t>
            </w:r>
            <w:r w:rsidR="00541E18" w:rsidRPr="009337AD">
              <w:rPr>
                <w:rFonts w:cs="Calibri"/>
              </w:rPr>
              <w:t xml:space="preserve"> i poczta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681290" w:rsidRPr="00572DDA" w:rsidRDefault="00681290" w:rsidP="007372B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:rsidTr="002800A9">
        <w:trPr>
          <w:trHeight w:val="195"/>
        </w:trPr>
        <w:tc>
          <w:tcPr>
            <w:tcW w:w="4395" w:type="dxa"/>
            <w:gridSpan w:val="3"/>
            <w:shd w:val="clear" w:color="auto" w:fill="D0CECE"/>
          </w:tcPr>
          <w:p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Strona www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:rsidTr="002800A9">
        <w:tc>
          <w:tcPr>
            <w:tcW w:w="9781" w:type="dxa"/>
            <w:gridSpan w:val="6"/>
            <w:shd w:val="clear" w:color="auto" w:fill="AEAAAA"/>
          </w:tcPr>
          <w:p w:rsidR="00541E18" w:rsidRPr="009337AD" w:rsidRDefault="00541E18" w:rsidP="00541E18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9337AD">
              <w:rPr>
                <w:rFonts w:cs="Calibri"/>
                <w:b/>
              </w:rPr>
              <w:t>Osoba do kontaktu</w:t>
            </w:r>
          </w:p>
        </w:tc>
      </w:tr>
      <w:tr w:rsidR="00541E18" w:rsidRPr="00572DDA" w:rsidTr="002800A9">
        <w:tc>
          <w:tcPr>
            <w:tcW w:w="4395" w:type="dxa"/>
            <w:gridSpan w:val="3"/>
            <w:shd w:val="clear" w:color="auto" w:fill="D0CECE"/>
          </w:tcPr>
          <w:p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Imię i nazwisko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:rsidTr="002800A9">
        <w:tc>
          <w:tcPr>
            <w:tcW w:w="4395" w:type="dxa"/>
            <w:gridSpan w:val="3"/>
            <w:shd w:val="clear" w:color="auto" w:fill="D0CECE"/>
          </w:tcPr>
          <w:p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Adres e-mail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:rsidTr="002800A9">
        <w:tc>
          <w:tcPr>
            <w:tcW w:w="4395" w:type="dxa"/>
            <w:gridSpan w:val="3"/>
            <w:shd w:val="clear" w:color="auto" w:fill="D0CECE"/>
          </w:tcPr>
          <w:p w:rsidR="00541E18" w:rsidRPr="009337AD" w:rsidRDefault="00541E18" w:rsidP="00541E18">
            <w:pPr>
              <w:spacing w:after="0" w:line="240" w:lineRule="auto"/>
              <w:rPr>
                <w:rFonts w:cs="Calibri"/>
              </w:rPr>
            </w:pPr>
            <w:r w:rsidRPr="009337AD">
              <w:rPr>
                <w:rFonts w:cs="Calibri"/>
              </w:rPr>
              <w:t>Telefon komórkowy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41E18" w:rsidRPr="00572DDA" w:rsidRDefault="00541E18" w:rsidP="00541E18">
            <w:pPr>
              <w:spacing w:after="0" w:line="240" w:lineRule="auto"/>
              <w:rPr>
                <w:rFonts w:cs="Calibri"/>
              </w:rPr>
            </w:pPr>
          </w:p>
        </w:tc>
      </w:tr>
      <w:tr w:rsidR="00541E18" w:rsidRPr="00572DDA" w:rsidTr="002800A9">
        <w:tc>
          <w:tcPr>
            <w:tcW w:w="9781" w:type="dxa"/>
            <w:gridSpan w:val="6"/>
            <w:shd w:val="clear" w:color="auto" w:fill="AEAAAA"/>
          </w:tcPr>
          <w:p w:rsidR="00541E18" w:rsidRPr="00572DDA" w:rsidRDefault="00541E18" w:rsidP="00541E18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572DDA">
              <w:rPr>
                <w:rFonts w:cs="Calibri"/>
                <w:b/>
              </w:rPr>
              <w:t>Dane finansowe</w:t>
            </w:r>
          </w:p>
        </w:tc>
      </w:tr>
      <w:tr w:rsidR="00541E18" w:rsidRPr="00572DDA" w:rsidTr="002800A9">
        <w:tc>
          <w:tcPr>
            <w:tcW w:w="4395" w:type="dxa"/>
            <w:gridSpan w:val="3"/>
            <w:shd w:val="clear" w:color="auto" w:fill="D0CECE"/>
          </w:tcPr>
          <w:p w:rsidR="00541E18" w:rsidRPr="002800A9" w:rsidRDefault="005B2AE6" w:rsidP="00F50C6C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W</w:t>
            </w:r>
            <w:r w:rsidR="00F00CEA" w:rsidRPr="002800A9">
              <w:rPr>
                <w:rFonts w:cs="Calibri"/>
              </w:rPr>
              <w:t>nioskowana do wypłaty</w:t>
            </w:r>
            <w:r w:rsidR="00F00CEA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kwota ryczałtowa </w:t>
            </w:r>
            <w:r w:rsidR="00F00CEA">
              <w:rPr>
                <w:rFonts w:cs="Calibri"/>
              </w:rPr>
              <w:t xml:space="preserve">zgodnie z faktyczną liczbą </w:t>
            </w:r>
            <w:r w:rsidR="00F50C6C">
              <w:rPr>
                <w:rFonts w:cs="Calibri"/>
              </w:rPr>
              <w:t xml:space="preserve">zrealizowanych </w:t>
            </w:r>
            <w:r w:rsidR="00F00CEA">
              <w:rPr>
                <w:rFonts w:cs="Calibri"/>
              </w:rPr>
              <w:t>misji gospodarczych</w:t>
            </w:r>
            <w:r>
              <w:rPr>
                <w:rFonts w:cs="Calibri"/>
              </w:rPr>
              <w:t xml:space="preserve"> (1 800 EUR </w:t>
            </w:r>
            <w:r w:rsidR="002B3AA0">
              <w:rPr>
                <w:rFonts w:cs="Calibri"/>
              </w:rPr>
              <w:t>albo</w:t>
            </w:r>
            <w:r>
              <w:rPr>
                <w:rFonts w:cs="Calibri"/>
              </w:rPr>
              <w:t xml:space="preserve"> 3 600 EUR</w:t>
            </w:r>
            <w:r w:rsidR="00F00CEA">
              <w:rPr>
                <w:rFonts w:cs="Calibri"/>
              </w:rPr>
              <w:t>)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541E18" w:rsidRPr="001A4C21" w:rsidRDefault="004B38DB" w:rsidP="00541E18">
            <w:pPr>
              <w:spacing w:after="0" w:line="240" w:lineRule="auto"/>
              <w:rPr>
                <w:rFonts w:cs="Calibri"/>
              </w:rPr>
            </w:pPr>
            <w:r w:rsidRPr="001A4C21">
              <w:rPr>
                <w:rFonts w:cs="Calibri"/>
              </w:rPr>
              <w:t>_____</w:t>
            </w:r>
            <w:r w:rsidR="009337AD" w:rsidRPr="001A4C21">
              <w:rPr>
                <w:rFonts w:cs="Calibri"/>
              </w:rPr>
              <w:t xml:space="preserve"> </w:t>
            </w:r>
            <w:r w:rsidR="00541E18" w:rsidRPr="001A4C21">
              <w:rPr>
                <w:rFonts w:cs="Calibri"/>
              </w:rPr>
              <w:t>EUR</w:t>
            </w:r>
          </w:p>
        </w:tc>
      </w:tr>
      <w:tr w:rsidR="00855B44" w:rsidRPr="00572DDA" w:rsidTr="004152E5">
        <w:trPr>
          <w:trHeight w:val="450"/>
        </w:trPr>
        <w:tc>
          <w:tcPr>
            <w:tcW w:w="4395" w:type="dxa"/>
            <w:gridSpan w:val="3"/>
            <w:vMerge w:val="restart"/>
            <w:shd w:val="clear" w:color="auto" w:fill="D0CECE"/>
          </w:tcPr>
          <w:p w:rsidR="00855B44" w:rsidRPr="002800A9" w:rsidRDefault="00855B44" w:rsidP="0027638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W</w:t>
            </w:r>
            <w:r w:rsidRPr="002800A9">
              <w:rPr>
                <w:rFonts w:cs="Calibri"/>
              </w:rPr>
              <w:t>nioskowana do wypłaty</w:t>
            </w:r>
            <w:r>
              <w:rPr>
                <w:rFonts w:cs="Calibri"/>
              </w:rPr>
              <w:t xml:space="preserve"> k</w:t>
            </w:r>
            <w:r w:rsidRPr="002800A9">
              <w:rPr>
                <w:rFonts w:cs="Calibri"/>
              </w:rPr>
              <w:t xml:space="preserve">wota </w:t>
            </w:r>
            <w:r>
              <w:rPr>
                <w:rFonts w:cs="Calibri"/>
              </w:rPr>
              <w:t>faktycznie poniesionych</w:t>
            </w:r>
            <w:r w:rsidRPr="001A4C21">
              <w:rPr>
                <w:rFonts w:cs="Calibri"/>
              </w:rPr>
              <w:t xml:space="preserve"> kosztów biletów wstępu na targi lub opłat</w:t>
            </w:r>
            <w:r w:rsidR="002B3AA0">
              <w:rPr>
                <w:rFonts w:cs="Calibri"/>
              </w:rPr>
              <w:t>y</w:t>
            </w:r>
            <w:r w:rsidRPr="001A4C21">
              <w:rPr>
                <w:rFonts w:cs="Calibri"/>
              </w:rPr>
              <w:t xml:space="preserve"> za udział w konferencji </w:t>
            </w:r>
            <w:r>
              <w:rPr>
                <w:rFonts w:cs="Calibri"/>
              </w:rPr>
              <w:t xml:space="preserve">(do limitu 200 EUR dla </w:t>
            </w:r>
            <w:r w:rsidRPr="001A4C21">
              <w:rPr>
                <w:rFonts w:cs="Calibri"/>
              </w:rPr>
              <w:t>każdej zrealizowanej misji gospodarczej</w:t>
            </w:r>
            <w:r>
              <w:rPr>
                <w:rFonts w:cs="Calibri"/>
              </w:rPr>
              <w:t>)</w:t>
            </w:r>
            <w:r>
              <w:rPr>
                <w:rStyle w:val="Odwoanieprzypisudolnego"/>
                <w:rFonts w:cs="Calibri"/>
              </w:rPr>
              <w:footnoteReference w:id="1"/>
            </w:r>
          </w:p>
        </w:tc>
        <w:tc>
          <w:tcPr>
            <w:tcW w:w="2693" w:type="dxa"/>
            <w:gridSpan w:val="2"/>
            <w:shd w:val="clear" w:color="auto" w:fill="auto"/>
          </w:tcPr>
          <w:p w:rsidR="00855B44" w:rsidRPr="001A4C21" w:rsidRDefault="00855B44" w:rsidP="00541E1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la pierwszej misji gospodarczej:</w:t>
            </w:r>
          </w:p>
        </w:tc>
        <w:tc>
          <w:tcPr>
            <w:tcW w:w="2693" w:type="dxa"/>
            <w:shd w:val="clear" w:color="auto" w:fill="auto"/>
          </w:tcPr>
          <w:p w:rsidR="00855B44" w:rsidRPr="001A4C21" w:rsidRDefault="00855B44" w:rsidP="00541E1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la drugiej misji gospodarczej:</w:t>
            </w:r>
          </w:p>
        </w:tc>
      </w:tr>
      <w:tr w:rsidR="0029784D" w:rsidRPr="00572DDA" w:rsidTr="004678C3">
        <w:trPr>
          <w:trHeight w:val="450"/>
        </w:trPr>
        <w:tc>
          <w:tcPr>
            <w:tcW w:w="4395" w:type="dxa"/>
            <w:gridSpan w:val="3"/>
            <w:vMerge/>
            <w:shd w:val="clear" w:color="auto" w:fill="D0CECE"/>
          </w:tcPr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29784D" w:rsidRPr="001A4C21" w:rsidRDefault="0029784D" w:rsidP="0029784D">
            <w:pPr>
              <w:spacing w:after="0" w:line="240" w:lineRule="auto"/>
              <w:rPr>
                <w:rFonts w:cs="Calibri"/>
              </w:rPr>
            </w:pPr>
            <w:r w:rsidRPr="001A4C21">
              <w:rPr>
                <w:rFonts w:cs="Calibri"/>
              </w:rPr>
              <w:t>_____ EUR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29784D" w:rsidRPr="001A4C21" w:rsidRDefault="0029784D" w:rsidP="0029784D">
            <w:pPr>
              <w:spacing w:after="0" w:line="240" w:lineRule="auto"/>
              <w:rPr>
                <w:rFonts w:cs="Calibri"/>
              </w:rPr>
            </w:pPr>
            <w:r w:rsidRPr="001A4C21">
              <w:rPr>
                <w:rFonts w:cs="Calibri"/>
              </w:rPr>
              <w:t>_____ EUR</w:t>
            </w:r>
          </w:p>
        </w:tc>
      </w:tr>
      <w:tr w:rsidR="0029784D" w:rsidRPr="00572DDA" w:rsidTr="004678C3">
        <w:trPr>
          <w:trHeight w:val="450"/>
        </w:trPr>
        <w:tc>
          <w:tcPr>
            <w:tcW w:w="4395" w:type="dxa"/>
            <w:gridSpan w:val="3"/>
            <w:vMerge w:val="restart"/>
            <w:shd w:val="clear" w:color="auto" w:fill="D0CECE"/>
          </w:tcPr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 w:rsidRPr="0029784D">
              <w:rPr>
                <w:rFonts w:cs="Calibri"/>
              </w:rPr>
              <w:t>Oświadczam, że wnioskowana do wypłaty</w:t>
            </w:r>
            <w:r>
              <w:rPr>
                <w:rFonts w:cs="Calibri"/>
              </w:rPr>
              <w:t xml:space="preserve"> k</w:t>
            </w:r>
            <w:r w:rsidRPr="002800A9">
              <w:rPr>
                <w:rFonts w:cs="Calibri"/>
              </w:rPr>
              <w:t xml:space="preserve">wota </w:t>
            </w:r>
            <w:r>
              <w:rPr>
                <w:rFonts w:cs="Calibri"/>
              </w:rPr>
              <w:t>faktycznie poniesionych</w:t>
            </w:r>
            <w:r w:rsidRPr="001A4C21">
              <w:rPr>
                <w:rFonts w:cs="Calibri"/>
              </w:rPr>
              <w:t xml:space="preserve"> kosztów biletów wstępu na targi lub opłat</w:t>
            </w:r>
            <w:r>
              <w:rPr>
                <w:rFonts w:cs="Calibri"/>
              </w:rPr>
              <w:t>y</w:t>
            </w:r>
            <w:r w:rsidRPr="001A4C21">
              <w:rPr>
                <w:rFonts w:cs="Calibri"/>
              </w:rPr>
              <w:t xml:space="preserve"> za udział w konferencji</w:t>
            </w:r>
            <w:r>
              <w:rPr>
                <w:rStyle w:val="Odwoanieprzypisudolnego"/>
                <w:rFonts w:cs="Calibri"/>
              </w:rPr>
              <w:footnoteReference w:id="2"/>
            </w:r>
            <w:r>
              <w:rPr>
                <w:rFonts w:cs="Calibri"/>
              </w:rPr>
              <w:t>:</w:t>
            </w:r>
          </w:p>
        </w:tc>
        <w:tc>
          <w:tcPr>
            <w:tcW w:w="5386" w:type="dxa"/>
            <w:gridSpan w:val="3"/>
            <w:tcBorders>
              <w:bottom w:val="nil"/>
            </w:tcBorders>
            <w:shd w:val="clear" w:color="auto" w:fill="auto"/>
          </w:tcPr>
          <w:p w:rsidR="0029784D" w:rsidRPr="004678C3" w:rsidRDefault="0029784D" w:rsidP="004678C3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rFonts w:cs="Calibri"/>
              </w:rPr>
            </w:pPr>
            <w:r w:rsidRPr="004678C3">
              <w:rPr>
                <w:rFonts w:cs="Calibri"/>
              </w:rPr>
              <w:t>zawiera podatek VAT, który stanowi wydatek kwa</w:t>
            </w:r>
            <w:r w:rsidR="0029150F">
              <w:rPr>
                <w:rFonts w:cs="Calibri"/>
              </w:rPr>
              <w:t>li</w:t>
            </w:r>
            <w:r w:rsidRPr="004678C3">
              <w:rPr>
                <w:rFonts w:cs="Calibri"/>
              </w:rPr>
              <w:t>fikowa</w:t>
            </w:r>
            <w:r w:rsidR="0029150F">
              <w:rPr>
                <w:rFonts w:cs="Calibri"/>
              </w:rPr>
              <w:t>l</w:t>
            </w:r>
            <w:r w:rsidRPr="004678C3">
              <w:rPr>
                <w:rFonts w:cs="Calibri"/>
              </w:rPr>
              <w:t>ny w 100%,</w:t>
            </w:r>
          </w:p>
        </w:tc>
      </w:tr>
      <w:tr w:rsidR="0029784D" w:rsidRPr="00572DDA" w:rsidTr="004678C3">
        <w:trPr>
          <w:trHeight w:val="540"/>
        </w:trPr>
        <w:tc>
          <w:tcPr>
            <w:tcW w:w="4395" w:type="dxa"/>
            <w:gridSpan w:val="3"/>
            <w:vMerge/>
            <w:shd w:val="clear" w:color="auto" w:fill="D0CECE"/>
          </w:tcPr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5386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29784D" w:rsidRPr="004678C3" w:rsidRDefault="0029784D" w:rsidP="004678C3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rFonts w:cs="Calibri"/>
              </w:rPr>
            </w:pPr>
            <w:r w:rsidRPr="004678C3">
              <w:rPr>
                <w:rFonts w:cs="Calibri"/>
              </w:rPr>
              <w:t>zawiera część podatku VAT, który stanowi on wydatek kwa</w:t>
            </w:r>
            <w:r w:rsidR="0029150F">
              <w:rPr>
                <w:rFonts w:cs="Calibri"/>
              </w:rPr>
              <w:t>li</w:t>
            </w:r>
            <w:r w:rsidRPr="004678C3">
              <w:rPr>
                <w:rFonts w:cs="Calibri"/>
              </w:rPr>
              <w:t>fikowa</w:t>
            </w:r>
            <w:r w:rsidR="0029150F">
              <w:rPr>
                <w:rFonts w:cs="Calibri"/>
              </w:rPr>
              <w:t>l</w:t>
            </w:r>
            <w:r w:rsidRPr="004678C3">
              <w:rPr>
                <w:rFonts w:cs="Calibri"/>
              </w:rPr>
              <w:t>ny w … % (proszę wpisać w jakiej części),</w:t>
            </w:r>
          </w:p>
        </w:tc>
      </w:tr>
      <w:tr w:rsidR="0029784D" w:rsidRPr="00572DDA" w:rsidTr="004678C3">
        <w:trPr>
          <w:trHeight w:val="255"/>
        </w:trPr>
        <w:tc>
          <w:tcPr>
            <w:tcW w:w="4395" w:type="dxa"/>
            <w:gridSpan w:val="3"/>
            <w:vMerge/>
            <w:shd w:val="clear" w:color="auto" w:fill="D0CECE"/>
          </w:tcPr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5386" w:type="dxa"/>
            <w:gridSpan w:val="3"/>
            <w:tcBorders>
              <w:top w:val="nil"/>
            </w:tcBorders>
            <w:shd w:val="clear" w:color="auto" w:fill="auto"/>
          </w:tcPr>
          <w:p w:rsidR="0029784D" w:rsidRPr="004678C3" w:rsidRDefault="0029784D" w:rsidP="004678C3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209" w:hanging="227"/>
              <w:rPr>
                <w:rFonts w:cs="Calibri"/>
              </w:rPr>
            </w:pPr>
            <w:r w:rsidRPr="004678C3">
              <w:rPr>
                <w:rFonts w:cs="Calibri"/>
              </w:rPr>
              <w:t>nie zawiera podatku VAT i stanowi on wydatek niekwalifikowalny.</w:t>
            </w:r>
          </w:p>
        </w:tc>
      </w:tr>
      <w:tr w:rsidR="00CB3496" w:rsidRPr="00572DDA" w:rsidTr="00D54D82">
        <w:trPr>
          <w:trHeight w:val="255"/>
        </w:trPr>
        <w:tc>
          <w:tcPr>
            <w:tcW w:w="9781" w:type="dxa"/>
            <w:gridSpan w:val="6"/>
            <w:shd w:val="clear" w:color="auto" w:fill="D0CECE"/>
          </w:tcPr>
          <w:p w:rsidR="00CB3496" w:rsidRPr="00CB3496" w:rsidRDefault="00CB3496" w:rsidP="001D1856">
            <w:pPr>
              <w:spacing w:after="0" w:line="240" w:lineRule="auto"/>
              <w:rPr>
                <w:rFonts w:cs="Calibri"/>
              </w:rPr>
            </w:pPr>
            <w:r w:rsidRPr="00CB3496">
              <w:rPr>
                <w:rFonts w:cs="Calibri"/>
              </w:rPr>
              <w:t>Oświadczam, że koszty niekwalifikowa</w:t>
            </w:r>
            <w:r w:rsidR="0029150F">
              <w:rPr>
                <w:rFonts w:cs="Calibri"/>
              </w:rPr>
              <w:t>l</w:t>
            </w:r>
            <w:r w:rsidRPr="00CB3496">
              <w:rPr>
                <w:rFonts w:cs="Calibri"/>
              </w:rPr>
              <w:t>ne oraz koszty przekraczające limity wsparcia określone w § 3 ust. 1</w:t>
            </w:r>
            <w:r>
              <w:rPr>
                <w:rFonts w:cs="Calibri"/>
              </w:rPr>
              <w:t xml:space="preserve"> </w:t>
            </w:r>
            <w:r w:rsidRPr="002800A9">
              <w:rPr>
                <w:rFonts w:cs="Calibri"/>
              </w:rPr>
              <w:t>umowy o udzielenie wsparcia na rozwój współpracy</w:t>
            </w:r>
            <w:r w:rsidRPr="00CB3496">
              <w:rPr>
                <w:rFonts w:cs="Calibri"/>
              </w:rPr>
              <w:t>, zostały pokry</w:t>
            </w:r>
            <w:r>
              <w:rPr>
                <w:rFonts w:cs="Calibri"/>
              </w:rPr>
              <w:t>te</w:t>
            </w:r>
            <w:r w:rsidRPr="00CB3496">
              <w:rPr>
                <w:rFonts w:cs="Calibri"/>
              </w:rPr>
              <w:t xml:space="preserve"> ze środków własnych</w:t>
            </w:r>
            <w:r>
              <w:rPr>
                <w:rFonts w:cs="Calibri"/>
              </w:rPr>
              <w:t>.</w:t>
            </w:r>
          </w:p>
        </w:tc>
      </w:tr>
      <w:tr w:rsidR="0029784D" w:rsidRPr="00572DDA" w:rsidTr="002800A9">
        <w:tc>
          <w:tcPr>
            <w:tcW w:w="4395" w:type="dxa"/>
            <w:gridSpan w:val="3"/>
            <w:shd w:val="clear" w:color="auto" w:fill="D0CECE"/>
          </w:tcPr>
          <w:p w:rsidR="0029784D" w:rsidRPr="005B2AE6" w:rsidRDefault="0029784D" w:rsidP="0029784D">
            <w:pPr>
              <w:spacing w:after="0" w:line="240" w:lineRule="auto"/>
              <w:rPr>
                <w:rFonts w:cs="Calibri"/>
                <w:b/>
              </w:rPr>
            </w:pPr>
            <w:r w:rsidRPr="005B2AE6">
              <w:rPr>
                <w:rFonts w:cs="Calibri"/>
                <w:b/>
              </w:rPr>
              <w:t>Łącznie wnioskowana kwota do wypłaty: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29784D" w:rsidRDefault="0029784D" w:rsidP="0029784D">
            <w:pPr>
              <w:spacing w:after="0" w:line="240" w:lineRule="auto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_____ </w:t>
            </w:r>
            <w:r w:rsidRPr="002800A9">
              <w:rPr>
                <w:rFonts w:cs="Calibri"/>
                <w:b/>
              </w:rPr>
              <w:t>EUR</w:t>
            </w:r>
          </w:p>
        </w:tc>
      </w:tr>
      <w:tr w:rsidR="0029784D" w:rsidRPr="00572DDA" w:rsidTr="002800A9">
        <w:tc>
          <w:tcPr>
            <w:tcW w:w="9781" w:type="dxa"/>
            <w:gridSpan w:val="6"/>
            <w:shd w:val="clear" w:color="auto" w:fill="AEAAAA"/>
          </w:tcPr>
          <w:p w:rsidR="0029784D" w:rsidRPr="00572DDA" w:rsidRDefault="0029784D" w:rsidP="0029784D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572DDA">
              <w:rPr>
                <w:rFonts w:cs="Calibri"/>
                <w:b/>
              </w:rPr>
              <w:t xml:space="preserve">Dane dotyczące rachunku </w:t>
            </w:r>
            <w:r>
              <w:rPr>
                <w:rFonts w:cs="Calibri"/>
                <w:b/>
              </w:rPr>
              <w:t>b</w:t>
            </w:r>
            <w:r w:rsidRPr="00572DDA">
              <w:rPr>
                <w:rFonts w:cs="Calibri"/>
                <w:b/>
              </w:rPr>
              <w:t>eneficjenta</w:t>
            </w:r>
          </w:p>
        </w:tc>
      </w:tr>
      <w:tr w:rsidR="0029784D" w:rsidRPr="00572DDA" w:rsidTr="002800A9">
        <w:tc>
          <w:tcPr>
            <w:tcW w:w="4395" w:type="dxa"/>
            <w:gridSpan w:val="3"/>
            <w:shd w:val="clear" w:color="auto" w:fill="D0CECE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Nazwa banku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:rsidTr="002800A9">
        <w:tc>
          <w:tcPr>
            <w:tcW w:w="4395" w:type="dxa"/>
            <w:gridSpan w:val="3"/>
            <w:shd w:val="clear" w:color="auto" w:fill="D0CECE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Numer konta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:rsidTr="002800A9">
        <w:tc>
          <w:tcPr>
            <w:tcW w:w="4395" w:type="dxa"/>
            <w:gridSpan w:val="3"/>
            <w:shd w:val="clear" w:color="auto" w:fill="D0CECE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IBAN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:rsidTr="002800A9">
        <w:tc>
          <w:tcPr>
            <w:tcW w:w="4395" w:type="dxa"/>
            <w:gridSpan w:val="3"/>
            <w:shd w:val="clear" w:color="auto" w:fill="D0CECE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lastRenderedPageBreak/>
              <w:t>BIC/SWIFT</w:t>
            </w:r>
          </w:p>
        </w:tc>
        <w:tc>
          <w:tcPr>
            <w:tcW w:w="5386" w:type="dxa"/>
            <w:gridSpan w:val="3"/>
            <w:shd w:val="clear" w:color="auto" w:fill="auto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:rsidTr="002800A9">
        <w:tc>
          <w:tcPr>
            <w:tcW w:w="9781" w:type="dxa"/>
            <w:gridSpan w:val="6"/>
            <w:shd w:val="clear" w:color="auto" w:fill="AEAAAA"/>
          </w:tcPr>
          <w:p w:rsidR="0029784D" w:rsidRPr="00572DDA" w:rsidRDefault="0029784D" w:rsidP="0029784D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284" w:hanging="284"/>
              <w:rPr>
                <w:rFonts w:cs="Calibri"/>
                <w:b/>
              </w:rPr>
            </w:pPr>
            <w:r w:rsidRPr="00572DDA">
              <w:rPr>
                <w:rFonts w:cs="Calibri"/>
                <w:b/>
              </w:rPr>
              <w:t>Zakres zrealizowanych działań</w:t>
            </w:r>
          </w:p>
        </w:tc>
      </w:tr>
      <w:tr w:rsidR="0029784D" w:rsidRPr="00572DDA" w:rsidTr="002800A9">
        <w:trPr>
          <w:trHeight w:val="676"/>
        </w:trPr>
        <w:tc>
          <w:tcPr>
            <w:tcW w:w="4395" w:type="dxa"/>
            <w:gridSpan w:val="3"/>
            <w:shd w:val="clear" w:color="auto" w:fill="D0CECE"/>
          </w:tcPr>
          <w:p w:rsidR="0029784D" w:rsidRPr="002800A9" w:rsidDel="003E55EA" w:rsidRDefault="0029784D" w:rsidP="0029784D">
            <w:pPr>
              <w:rPr>
                <w:rFonts w:cs="Calibri"/>
              </w:rPr>
            </w:pPr>
            <w:r w:rsidRPr="002800A9">
              <w:rPr>
                <w:rFonts w:cs="Calibri"/>
                <w:color w:val="000000"/>
              </w:rPr>
              <w:t>Obszar</w:t>
            </w:r>
            <w:r>
              <w:rPr>
                <w:rFonts w:cs="Calibri"/>
                <w:color w:val="000000"/>
              </w:rPr>
              <w:t>y</w:t>
            </w:r>
            <w:r w:rsidRPr="002800A9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tematyczne </w:t>
            </w:r>
            <w:r w:rsidRPr="002800A9">
              <w:rPr>
                <w:rFonts w:cs="Calibri"/>
                <w:color w:val="000000"/>
              </w:rPr>
              <w:t>wsparcia, któr</w:t>
            </w:r>
            <w:r>
              <w:rPr>
                <w:rFonts w:cs="Calibri"/>
                <w:color w:val="000000"/>
              </w:rPr>
              <w:t>ych</w:t>
            </w:r>
            <w:r w:rsidRPr="002800A9">
              <w:rPr>
                <w:rFonts w:cs="Calibri"/>
                <w:color w:val="000000"/>
              </w:rPr>
              <w:t xml:space="preserve"> dotyczy rozwój współpracy</w:t>
            </w:r>
            <w:r>
              <w:rPr>
                <w:rStyle w:val="Odwoanieprzypisudolnego"/>
                <w:rFonts w:cs="Calibri"/>
                <w:color w:val="000000"/>
              </w:rPr>
              <w:footnoteReference w:id="3"/>
            </w:r>
          </w:p>
        </w:tc>
        <w:tc>
          <w:tcPr>
            <w:tcW w:w="5386" w:type="dxa"/>
            <w:gridSpan w:val="3"/>
            <w:shd w:val="clear" w:color="auto" w:fill="FFFFFF"/>
          </w:tcPr>
          <w:p w:rsidR="0029784D" w:rsidRPr="002800A9" w:rsidRDefault="0029784D" w:rsidP="0029784D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rFonts w:cs="Calibri"/>
              </w:rPr>
            </w:pPr>
            <w:r>
              <w:rPr>
                <w:rFonts w:cs="Calibri"/>
              </w:rPr>
              <w:t>t</w:t>
            </w:r>
            <w:r w:rsidRPr="002800A9">
              <w:rPr>
                <w:rFonts w:cs="Calibri"/>
              </w:rPr>
              <w:t>echnologie przyjazne środowisku</w:t>
            </w:r>
          </w:p>
          <w:p w:rsidR="0029784D" w:rsidRPr="002800A9" w:rsidRDefault="0029784D" w:rsidP="0029784D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rFonts w:cs="Calibri"/>
              </w:rPr>
            </w:pPr>
            <w:r>
              <w:rPr>
                <w:rFonts w:cs="Calibri"/>
              </w:rPr>
              <w:t>i</w:t>
            </w:r>
            <w:r w:rsidRPr="002800A9">
              <w:rPr>
                <w:rFonts w:cs="Calibri"/>
              </w:rPr>
              <w:t>nnowacje w zakresie wód morskich lub śródlądowych</w:t>
            </w:r>
          </w:p>
          <w:p w:rsidR="0029784D" w:rsidRPr="00BB5F61" w:rsidRDefault="0029784D" w:rsidP="0029784D">
            <w:pPr>
              <w:pStyle w:val="Akapitzlist"/>
              <w:numPr>
                <w:ilvl w:val="0"/>
                <w:numId w:val="16"/>
              </w:numPr>
              <w:spacing w:after="0" w:line="240" w:lineRule="auto"/>
              <w:contextualSpacing w:val="0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t</w:t>
            </w:r>
            <w:r w:rsidRPr="002800A9">
              <w:rPr>
                <w:rFonts w:cs="Calibri"/>
              </w:rPr>
              <w:t>echnologie poprawiające jakość życia</w:t>
            </w:r>
          </w:p>
        </w:tc>
      </w:tr>
      <w:tr w:rsidR="0029784D" w:rsidRPr="00572DDA" w:rsidTr="002800A9">
        <w:tc>
          <w:tcPr>
            <w:tcW w:w="9781" w:type="dxa"/>
            <w:gridSpan w:val="6"/>
            <w:shd w:val="clear" w:color="auto" w:fill="D0CECE"/>
          </w:tcPr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 w:rsidRPr="002800A9">
              <w:rPr>
                <w:rFonts w:cs="Calibri"/>
              </w:rPr>
              <w:t xml:space="preserve">Osiągnięte </w:t>
            </w:r>
            <w:r>
              <w:rPr>
                <w:rFonts w:cs="Calibri"/>
              </w:rPr>
              <w:t xml:space="preserve">cele i </w:t>
            </w:r>
            <w:r w:rsidRPr="002800A9">
              <w:rPr>
                <w:rFonts w:cs="Calibri"/>
              </w:rPr>
              <w:t xml:space="preserve">rezultaty wynikające z uczestnictwa w </w:t>
            </w:r>
            <w:r>
              <w:rPr>
                <w:rFonts w:cs="Calibri"/>
              </w:rPr>
              <w:t>misji gospodarczej.</w:t>
            </w:r>
          </w:p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 podstawie opisu zamieszczonego w części III wniosku o udzielenie wsparcia należy</w:t>
            </w:r>
            <w:r w:rsidRPr="002800A9">
              <w:rPr>
                <w:rFonts w:cs="Calibri"/>
              </w:rPr>
              <w:t xml:space="preserve"> opisać</w:t>
            </w:r>
            <w:r>
              <w:rPr>
                <w:rFonts w:cs="Calibri"/>
              </w:rPr>
              <w:t xml:space="preserve"> działania:</w:t>
            </w:r>
          </w:p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) spotkania </w:t>
            </w:r>
            <w:r w:rsidRPr="002800A9">
              <w:rPr>
                <w:rFonts w:cs="Calibri"/>
              </w:rPr>
              <w:t>- minimum 2,</w:t>
            </w:r>
          </w:p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b) </w:t>
            </w:r>
            <w:r w:rsidRPr="002800A9">
              <w:rPr>
                <w:rFonts w:cs="Calibri"/>
              </w:rPr>
              <w:t>nawiązane kontakty oraz</w:t>
            </w:r>
          </w:p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) spodziewane długofalowe skutki, np. </w:t>
            </w:r>
            <w:r w:rsidRPr="002800A9">
              <w:rPr>
                <w:rFonts w:cs="Calibri"/>
              </w:rPr>
              <w:t>złożone deklaracje współpracy i wskazanie sposobów</w:t>
            </w:r>
            <w:r>
              <w:rPr>
                <w:rFonts w:cs="Calibri"/>
              </w:rPr>
              <w:t>,</w:t>
            </w:r>
            <w:r w:rsidRPr="002800A9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zgodnie z którymi</w:t>
            </w:r>
            <w:r w:rsidRPr="002800A9">
              <w:rPr>
                <w:rFonts w:cs="Calibri"/>
              </w:rPr>
              <w:t xml:space="preserve"> ta współpraca będzie kontynuowana</w:t>
            </w:r>
            <w:r>
              <w:rPr>
                <w:rFonts w:cs="Calibri"/>
              </w:rPr>
              <w:t xml:space="preserve"> we wskazanym obszarze tematycznym wsparcia.</w:t>
            </w:r>
          </w:p>
          <w:p w:rsidR="0029784D" w:rsidRDefault="0029784D" w:rsidP="0029784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ależy podać daty i formy (online / on-site) uczestnictwa w targach lub konferencji i w wydarzeniu oraz daty spotkań.</w:t>
            </w:r>
          </w:p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Jeśli pojawiły się ewentualne </w:t>
            </w:r>
            <w:r w:rsidRPr="00BB5F61">
              <w:rPr>
                <w:rFonts w:cs="Calibri"/>
              </w:rPr>
              <w:t>niezgodności</w:t>
            </w:r>
            <w:r>
              <w:rPr>
                <w:rFonts w:cs="Calibri"/>
              </w:rPr>
              <w:t xml:space="preserve"> w stosunku planów zamieszczonych w części III wniosku o udzielenie wsparcia, należy opisać ich </w:t>
            </w:r>
            <w:r w:rsidRPr="00BB5F61">
              <w:rPr>
                <w:rFonts w:cs="Calibri"/>
              </w:rPr>
              <w:t>zakres i przyczyny</w:t>
            </w:r>
            <w:r>
              <w:rPr>
                <w:rFonts w:cs="Calibri"/>
              </w:rPr>
              <w:t xml:space="preserve"> oraz</w:t>
            </w:r>
            <w:r w:rsidRPr="00BB5F61">
              <w:rPr>
                <w:rFonts w:cs="Calibri"/>
              </w:rPr>
              <w:t xml:space="preserve"> podjęte działania zaradcze</w:t>
            </w:r>
            <w:r>
              <w:rPr>
                <w:rFonts w:cs="Calibri"/>
              </w:rPr>
              <w:t>.</w:t>
            </w:r>
          </w:p>
        </w:tc>
      </w:tr>
      <w:tr w:rsidR="0029784D" w:rsidRPr="00572DDA" w:rsidTr="001D2161">
        <w:tc>
          <w:tcPr>
            <w:tcW w:w="562" w:type="dxa"/>
            <w:shd w:val="clear" w:color="auto" w:fill="D0CECE"/>
            <w:vAlign w:val="center"/>
          </w:tcPr>
          <w:p w:rsidR="0029784D" w:rsidRPr="00572DDA" w:rsidRDefault="0029784D" w:rsidP="0029784D">
            <w:pPr>
              <w:spacing w:after="0" w:line="240" w:lineRule="auto"/>
              <w:jc w:val="center"/>
              <w:rPr>
                <w:rFonts w:cs="Calibri"/>
              </w:rPr>
            </w:pPr>
            <w:r w:rsidRPr="00572DDA">
              <w:rPr>
                <w:rFonts w:cs="Calibri"/>
              </w:rPr>
              <w:t>Lp.</w:t>
            </w:r>
          </w:p>
        </w:tc>
        <w:tc>
          <w:tcPr>
            <w:tcW w:w="1565" w:type="dxa"/>
            <w:shd w:val="clear" w:color="auto" w:fill="D0CECE"/>
            <w:vAlign w:val="center"/>
          </w:tcPr>
          <w:p w:rsidR="0029784D" w:rsidRPr="00572DDA" w:rsidRDefault="0029784D" w:rsidP="0029784D">
            <w:pPr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ermin</w:t>
            </w:r>
          </w:p>
        </w:tc>
        <w:tc>
          <w:tcPr>
            <w:tcW w:w="7654" w:type="dxa"/>
            <w:gridSpan w:val="4"/>
            <w:shd w:val="clear" w:color="auto" w:fill="D0CECE"/>
            <w:vAlign w:val="center"/>
          </w:tcPr>
          <w:p w:rsidR="0029784D" w:rsidRPr="00572DDA" w:rsidRDefault="0029784D" w:rsidP="0029784D">
            <w:pPr>
              <w:spacing w:after="0" w:line="240" w:lineRule="auto"/>
              <w:jc w:val="center"/>
              <w:rPr>
                <w:rFonts w:cs="Calibri"/>
              </w:rPr>
            </w:pPr>
            <w:r w:rsidRPr="001D2161">
              <w:rPr>
                <w:rFonts w:cs="Calibri"/>
              </w:rPr>
              <w:t>Nazwa targów lub konferencji zgodnie z brzmieniem załącznika nr 2 do ogłoszenia</w:t>
            </w:r>
          </w:p>
        </w:tc>
      </w:tr>
      <w:tr w:rsidR="0029784D" w:rsidRPr="00572DDA" w:rsidTr="001D2161">
        <w:tc>
          <w:tcPr>
            <w:tcW w:w="562" w:type="dxa"/>
            <w:vMerge w:val="restart"/>
            <w:shd w:val="clear" w:color="auto" w:fill="D0CECE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  <w:r w:rsidRPr="00572DDA">
              <w:rPr>
                <w:rFonts w:cs="Calibri"/>
              </w:rPr>
              <w:t>1</w:t>
            </w:r>
          </w:p>
        </w:tc>
        <w:tc>
          <w:tcPr>
            <w:tcW w:w="1565" w:type="dxa"/>
            <w:shd w:val="clear" w:color="auto" w:fill="auto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7654" w:type="dxa"/>
            <w:gridSpan w:val="4"/>
            <w:shd w:val="clear" w:color="auto" w:fill="auto"/>
          </w:tcPr>
          <w:p w:rsidR="0029784D" w:rsidRPr="002800A9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:rsidTr="002800A9">
        <w:tc>
          <w:tcPr>
            <w:tcW w:w="562" w:type="dxa"/>
            <w:vMerge/>
            <w:shd w:val="clear" w:color="auto" w:fill="D0CECE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219" w:type="dxa"/>
            <w:gridSpan w:val="5"/>
            <w:shd w:val="clear" w:color="auto" w:fill="D0CECE"/>
          </w:tcPr>
          <w:p w:rsidR="0029784D" w:rsidRPr="002800A9" w:rsidRDefault="0029784D" w:rsidP="0029784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Opis działań zrealizowanych w ramach misji gospodarczej nr 1:</w:t>
            </w:r>
          </w:p>
        </w:tc>
      </w:tr>
      <w:tr w:rsidR="0029784D" w:rsidRPr="00572DDA" w:rsidTr="002800A9">
        <w:tc>
          <w:tcPr>
            <w:tcW w:w="562" w:type="dxa"/>
            <w:vMerge/>
            <w:shd w:val="clear" w:color="auto" w:fill="D0CECE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219" w:type="dxa"/>
            <w:gridSpan w:val="5"/>
            <w:shd w:val="clear" w:color="auto" w:fill="auto"/>
          </w:tcPr>
          <w:p w:rsidR="0029784D" w:rsidRPr="00572DDA" w:rsidRDefault="0029784D" w:rsidP="0029784D">
            <w:pPr>
              <w:spacing w:after="0" w:line="240" w:lineRule="auto"/>
              <w:rPr>
                <w:rFonts w:cs="Calibri"/>
              </w:rPr>
            </w:pPr>
          </w:p>
        </w:tc>
      </w:tr>
      <w:tr w:rsidR="0029784D" w:rsidRPr="00572DDA" w:rsidTr="002800A9">
        <w:tc>
          <w:tcPr>
            <w:tcW w:w="9781" w:type="dxa"/>
            <w:gridSpan w:val="6"/>
            <w:shd w:val="clear" w:color="auto" w:fill="auto"/>
          </w:tcPr>
          <w:p w:rsidR="0029784D" w:rsidRPr="00572DDA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572DDA">
              <w:rPr>
                <w:rFonts w:cs="Calibri"/>
                <w:i/>
              </w:rPr>
              <w:t xml:space="preserve">W </w:t>
            </w:r>
            <w:r>
              <w:rPr>
                <w:rFonts w:cs="Calibri"/>
                <w:i/>
              </w:rPr>
              <w:t xml:space="preserve">przypadku udzielenia wsparcia i zrealizowania 2 misji gospodarczych należy dodać analogiczny </w:t>
            </w:r>
            <w:r w:rsidRPr="00572DDA">
              <w:rPr>
                <w:rFonts w:cs="Calibri"/>
                <w:i/>
              </w:rPr>
              <w:t>wiersz</w:t>
            </w:r>
            <w:r>
              <w:rPr>
                <w:rFonts w:cs="Calibri"/>
                <w:i/>
              </w:rPr>
              <w:t xml:space="preserve"> (Lp. 2) oraz podać analogiczne informacje tj.: termin i nazwę targów lub konferencji oraz opis zrealizowanych działań.</w:t>
            </w:r>
          </w:p>
        </w:tc>
      </w:tr>
      <w:tr w:rsidR="0029784D" w:rsidRPr="006A6E60" w:rsidTr="002800A9">
        <w:tc>
          <w:tcPr>
            <w:tcW w:w="5537" w:type="dxa"/>
            <w:gridSpan w:val="4"/>
            <w:shd w:val="clear" w:color="auto" w:fill="BFBFBF"/>
          </w:tcPr>
          <w:p w:rsidR="0029784D" w:rsidRPr="00537D8E" w:rsidRDefault="0029784D" w:rsidP="0029784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ind w:left="284" w:hanging="284"/>
              <w:rPr>
                <w:rFonts w:cs="Calibri"/>
                <w:b/>
              </w:rPr>
            </w:pPr>
            <w:r w:rsidRPr="00537D8E">
              <w:rPr>
                <w:b/>
              </w:rPr>
              <w:t xml:space="preserve">W jakiej formie </w:t>
            </w:r>
            <w:r>
              <w:rPr>
                <w:b/>
              </w:rPr>
              <w:t>i za pomocą jakich narzędzi komunikacji</w:t>
            </w:r>
            <w:r w:rsidRPr="00537D8E">
              <w:rPr>
                <w:b/>
              </w:rPr>
              <w:t xml:space="preserve"> </w:t>
            </w:r>
            <w:r>
              <w:rPr>
                <w:b/>
              </w:rPr>
              <w:t>b</w:t>
            </w:r>
            <w:r w:rsidRPr="00537D8E">
              <w:rPr>
                <w:b/>
              </w:rPr>
              <w:t>eneficjent</w:t>
            </w:r>
            <w:r>
              <w:rPr>
                <w:b/>
              </w:rPr>
              <w:t xml:space="preserve"> </w:t>
            </w:r>
            <w:r w:rsidRPr="00537D8E">
              <w:rPr>
                <w:b/>
              </w:rPr>
              <w:t xml:space="preserve">poinformował </w:t>
            </w:r>
            <w:r>
              <w:rPr>
                <w:b/>
              </w:rPr>
              <w:t>grupy docelowe swoich działań informacyjno-promocyjnych</w:t>
            </w:r>
            <w:r w:rsidRPr="00537D8E">
              <w:rPr>
                <w:b/>
              </w:rPr>
              <w:t xml:space="preserve"> o otrzymanym wsparciu na rozwój współpracy?</w:t>
            </w:r>
          </w:p>
        </w:tc>
        <w:tc>
          <w:tcPr>
            <w:tcW w:w="4244" w:type="dxa"/>
            <w:gridSpan w:val="2"/>
            <w:shd w:val="clear" w:color="auto" w:fill="auto"/>
          </w:tcPr>
          <w:p w:rsidR="0029784D" w:rsidRPr="002800A9" w:rsidRDefault="0029784D" w:rsidP="0029784D">
            <w:pPr>
              <w:pStyle w:val="Akapitzlist"/>
              <w:spacing w:after="0" w:line="276" w:lineRule="auto"/>
              <w:ind w:left="0"/>
              <w:rPr>
                <w:rFonts w:cs="Calibri"/>
                <w:b/>
              </w:rPr>
            </w:pPr>
          </w:p>
        </w:tc>
      </w:tr>
      <w:tr w:rsidR="0029784D" w:rsidRPr="00572DDA" w:rsidTr="002800A9">
        <w:tc>
          <w:tcPr>
            <w:tcW w:w="9781" w:type="dxa"/>
            <w:gridSpan w:val="6"/>
            <w:shd w:val="clear" w:color="auto" w:fill="BFBFBF"/>
          </w:tcPr>
          <w:p w:rsidR="0029784D" w:rsidRPr="00537D8E" w:rsidRDefault="0029784D" w:rsidP="0029784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ind w:left="284" w:hanging="284"/>
              <w:rPr>
                <w:b/>
              </w:rPr>
            </w:pPr>
            <w:r w:rsidRPr="00537D8E">
              <w:rPr>
                <w:b/>
              </w:rPr>
              <w:t>Załączniki do wniosku:</w:t>
            </w:r>
          </w:p>
        </w:tc>
      </w:tr>
      <w:tr w:rsidR="0029784D" w:rsidRPr="00572DDA" w:rsidTr="002800A9">
        <w:tc>
          <w:tcPr>
            <w:tcW w:w="5537" w:type="dxa"/>
            <w:gridSpan w:val="4"/>
            <w:shd w:val="clear" w:color="auto" w:fill="D0CECE"/>
          </w:tcPr>
          <w:p w:rsidR="0029784D" w:rsidRPr="00635E54" w:rsidRDefault="0029784D" w:rsidP="0029784D">
            <w:pPr>
              <w:spacing w:after="0" w:line="276" w:lineRule="auto"/>
              <w:rPr>
                <w:rFonts w:cs="Calibri"/>
              </w:rPr>
            </w:pPr>
            <w:r w:rsidRPr="00635E54">
              <w:rPr>
                <w:rFonts w:cs="Calibri"/>
              </w:rPr>
              <w:t xml:space="preserve">Karty pokładowe </w:t>
            </w:r>
            <w:r w:rsidRPr="00635E54">
              <w:t xml:space="preserve">lub inne dokumenty potwierdzające </w:t>
            </w:r>
            <w:r>
              <w:t xml:space="preserve">dla każdej z zaplanowanych misji gospodarczych </w:t>
            </w:r>
            <w:r w:rsidRPr="00635E54">
              <w:t xml:space="preserve">fakt odbycia </w:t>
            </w:r>
            <w:r>
              <w:t xml:space="preserve">zagranicznej </w:t>
            </w:r>
            <w:r w:rsidRPr="00635E54">
              <w:t xml:space="preserve">podróży </w:t>
            </w:r>
            <w:r>
              <w:t xml:space="preserve">służbowej </w:t>
            </w:r>
            <w:r w:rsidRPr="00635E54">
              <w:t xml:space="preserve">(daty, trasa, cel podróży) przez osoby </w:t>
            </w:r>
            <w:r>
              <w:rPr>
                <w:rFonts w:cs="Calibri"/>
              </w:rPr>
              <w:t>odbywające</w:t>
            </w:r>
            <w:r w:rsidRPr="00635E54">
              <w:rPr>
                <w:rFonts w:cs="Calibri"/>
              </w:rPr>
              <w:t xml:space="preserve"> podróż ze strony </w:t>
            </w:r>
            <w:r>
              <w:rPr>
                <w:rFonts w:cs="Calibri"/>
              </w:rPr>
              <w:t>b</w:t>
            </w:r>
            <w:r w:rsidRPr="00635E54">
              <w:rPr>
                <w:rFonts w:cs="Calibri"/>
              </w:rPr>
              <w:t>eneficjenta</w:t>
            </w:r>
          </w:p>
        </w:tc>
        <w:tc>
          <w:tcPr>
            <w:tcW w:w="4244" w:type="dxa"/>
            <w:gridSpan w:val="2"/>
            <w:shd w:val="clear" w:color="auto" w:fill="auto"/>
          </w:tcPr>
          <w:p w:rsidR="0029784D" w:rsidRPr="003F44AE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3F44AE">
              <w:rPr>
                <w:rFonts w:cs="Calibri"/>
                <w:i/>
              </w:rPr>
              <w:t>Liczba kart pokładowych / równoważnych dokumentów:</w:t>
            </w:r>
          </w:p>
        </w:tc>
      </w:tr>
      <w:tr w:rsidR="0029784D" w:rsidRPr="00572DDA" w:rsidTr="002800A9">
        <w:tc>
          <w:tcPr>
            <w:tcW w:w="5537" w:type="dxa"/>
            <w:gridSpan w:val="4"/>
            <w:shd w:val="clear" w:color="auto" w:fill="D0CECE"/>
          </w:tcPr>
          <w:p w:rsidR="0029784D" w:rsidRPr="00635E54" w:rsidRDefault="0029784D" w:rsidP="0029784D">
            <w:pPr>
              <w:spacing w:after="0" w:line="276" w:lineRule="auto"/>
              <w:rPr>
                <w:rFonts w:cs="Calibri"/>
              </w:rPr>
            </w:pPr>
            <w:r>
              <w:rPr>
                <w:rFonts w:cs="Calibri"/>
              </w:rPr>
              <w:t>K</w:t>
            </w:r>
            <w:r w:rsidRPr="005B2AE6">
              <w:rPr>
                <w:rFonts w:cs="Calibri"/>
              </w:rPr>
              <w:t>opie dokumentów księgowych (faktur lub dokumentów o równoważnej wartości dowodowej) wraz z dowodami zapłaty, potwierdzając</w:t>
            </w:r>
            <w:r>
              <w:rPr>
                <w:rFonts w:cs="Calibri"/>
              </w:rPr>
              <w:t>e</w:t>
            </w:r>
            <w:r w:rsidRPr="005B2AE6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faktyczne poniesienie</w:t>
            </w:r>
            <w:r w:rsidRPr="005B2AE6">
              <w:rPr>
                <w:rFonts w:cs="Calibri"/>
              </w:rPr>
              <w:t xml:space="preserve"> koszt</w:t>
            </w:r>
            <w:r>
              <w:rPr>
                <w:rFonts w:cs="Calibri"/>
              </w:rPr>
              <w:t>ów</w:t>
            </w:r>
            <w:r w:rsidRPr="005B2AE6">
              <w:rPr>
                <w:rFonts w:cs="Calibri"/>
              </w:rPr>
              <w:t xml:space="preserve"> bilet</w:t>
            </w:r>
            <w:r>
              <w:rPr>
                <w:rFonts w:cs="Calibri"/>
              </w:rPr>
              <w:t>ów</w:t>
            </w:r>
            <w:r w:rsidRPr="005B2AE6">
              <w:rPr>
                <w:rFonts w:cs="Calibri"/>
              </w:rPr>
              <w:t xml:space="preserve"> wstępu na targi lub opłat za udział w konferencj</w:t>
            </w:r>
            <w:r>
              <w:rPr>
                <w:rFonts w:cs="Calibri"/>
              </w:rPr>
              <w:t xml:space="preserve">ach </w:t>
            </w:r>
            <w:r w:rsidRPr="003F44AE">
              <w:rPr>
                <w:rFonts w:cs="Calibri"/>
              </w:rPr>
              <w:t>(</w:t>
            </w:r>
            <w:r>
              <w:rPr>
                <w:rFonts w:cs="Calibri"/>
              </w:rPr>
              <w:t>jeśli dotyczy</w:t>
            </w:r>
            <w:r w:rsidRPr="003F44AE">
              <w:rPr>
                <w:rFonts w:cs="Calibri"/>
              </w:rPr>
              <w:t>)</w:t>
            </w:r>
          </w:p>
        </w:tc>
        <w:tc>
          <w:tcPr>
            <w:tcW w:w="4244" w:type="dxa"/>
            <w:gridSpan w:val="2"/>
            <w:shd w:val="clear" w:color="auto" w:fill="auto"/>
          </w:tcPr>
          <w:p w:rsidR="0029784D" w:rsidRPr="003F44AE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3F44AE">
              <w:rPr>
                <w:rFonts w:cs="Calibri"/>
                <w:i/>
              </w:rPr>
              <w:t>Liczba dokumentów księgowych:</w:t>
            </w:r>
          </w:p>
        </w:tc>
      </w:tr>
      <w:tr w:rsidR="0029784D" w:rsidRPr="00572DDA" w:rsidTr="002800A9">
        <w:tc>
          <w:tcPr>
            <w:tcW w:w="5537" w:type="dxa"/>
            <w:gridSpan w:val="4"/>
            <w:shd w:val="clear" w:color="auto" w:fill="D0CECE"/>
          </w:tcPr>
          <w:p w:rsidR="0029784D" w:rsidRPr="00635E54" w:rsidRDefault="0029784D" w:rsidP="0029784D">
            <w:pPr>
              <w:spacing w:after="0" w:line="276" w:lineRule="auto"/>
              <w:rPr>
                <w:rFonts w:cs="Calibri"/>
              </w:rPr>
            </w:pPr>
            <w:r w:rsidRPr="00635E54">
              <w:rPr>
                <w:rFonts w:cs="Calibri"/>
              </w:rPr>
              <w:t xml:space="preserve">Potwierdzenia </w:t>
            </w:r>
            <w:r>
              <w:rPr>
                <w:rFonts w:cs="Calibri"/>
              </w:rPr>
              <w:t xml:space="preserve">uczestnictwa beneficjenta w  misji gospodarczej, zgodnie ze </w:t>
            </w:r>
            <w:r w:rsidRPr="00635E54">
              <w:rPr>
                <w:rFonts w:cs="Calibri"/>
              </w:rPr>
              <w:t>wzor</w:t>
            </w:r>
            <w:r>
              <w:rPr>
                <w:rFonts w:cs="Calibri"/>
              </w:rPr>
              <w:t>em zawartym w</w:t>
            </w:r>
            <w:r w:rsidRPr="00635E5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z</w:t>
            </w:r>
            <w:r w:rsidRPr="00635E54">
              <w:rPr>
                <w:rFonts w:cs="Calibri"/>
              </w:rPr>
              <w:t>ałącznik</w:t>
            </w:r>
            <w:r>
              <w:rPr>
                <w:rFonts w:cs="Calibri"/>
              </w:rPr>
              <w:t>u</w:t>
            </w:r>
            <w:r w:rsidRPr="00635E54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nr </w:t>
            </w:r>
            <w:r w:rsidRPr="00635E54">
              <w:rPr>
                <w:rFonts w:cs="Calibri"/>
              </w:rPr>
              <w:t xml:space="preserve">8 do </w:t>
            </w:r>
            <w:r>
              <w:rPr>
                <w:rFonts w:cs="Calibri"/>
              </w:rPr>
              <w:t>o</w:t>
            </w:r>
            <w:r w:rsidRPr="00635E54">
              <w:rPr>
                <w:rFonts w:cs="Calibri"/>
              </w:rPr>
              <w:t>głoszenia</w:t>
            </w:r>
          </w:p>
        </w:tc>
        <w:tc>
          <w:tcPr>
            <w:tcW w:w="4244" w:type="dxa"/>
            <w:gridSpan w:val="2"/>
            <w:shd w:val="clear" w:color="auto" w:fill="auto"/>
          </w:tcPr>
          <w:p w:rsidR="0029784D" w:rsidRPr="003F44AE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3F44AE">
              <w:rPr>
                <w:rFonts w:cs="Calibri"/>
                <w:i/>
              </w:rPr>
              <w:t>Liczba potwierdzeń uczestnictwa:</w:t>
            </w:r>
          </w:p>
        </w:tc>
      </w:tr>
      <w:tr w:rsidR="0029784D" w:rsidRPr="00572DDA" w:rsidTr="002800A9">
        <w:tc>
          <w:tcPr>
            <w:tcW w:w="5537" w:type="dxa"/>
            <w:gridSpan w:val="4"/>
            <w:shd w:val="clear" w:color="auto" w:fill="D0CECE"/>
          </w:tcPr>
          <w:p w:rsidR="0029784D" w:rsidRPr="002800A9" w:rsidRDefault="0029784D" w:rsidP="0029784D">
            <w:pPr>
              <w:spacing w:after="0" w:line="276" w:lineRule="auto"/>
              <w:rPr>
                <w:rFonts w:cs="Calibri"/>
              </w:rPr>
            </w:pPr>
            <w:r>
              <w:rPr>
                <w:rFonts w:cs="Calibri"/>
              </w:rPr>
              <w:t>Inne</w:t>
            </w:r>
            <w:r w:rsidRPr="002800A9">
              <w:rPr>
                <w:rFonts w:cs="Calibri"/>
              </w:rPr>
              <w:t xml:space="preserve"> załącznik</w:t>
            </w:r>
            <w:r>
              <w:rPr>
                <w:rFonts w:cs="Calibri"/>
              </w:rPr>
              <w:t>i</w:t>
            </w:r>
            <w:r w:rsidRPr="002800A9">
              <w:rPr>
                <w:rFonts w:cs="Calibri"/>
              </w:rPr>
              <w:t xml:space="preserve"> lub </w:t>
            </w:r>
            <w:r>
              <w:rPr>
                <w:rFonts w:cs="Calibri"/>
              </w:rPr>
              <w:t xml:space="preserve">materiały </w:t>
            </w:r>
            <w:r w:rsidRPr="002800A9">
              <w:rPr>
                <w:rFonts w:cs="Calibri"/>
              </w:rPr>
              <w:t>dokument</w:t>
            </w:r>
            <w:r>
              <w:rPr>
                <w:rFonts w:cs="Calibri"/>
              </w:rPr>
              <w:t>ujące</w:t>
            </w:r>
            <w:r w:rsidRPr="002800A9">
              <w:rPr>
                <w:rFonts w:cs="Calibri"/>
              </w:rPr>
              <w:t xml:space="preserve"> zrealizowan</w:t>
            </w:r>
            <w:r>
              <w:rPr>
                <w:rFonts w:cs="Calibri"/>
              </w:rPr>
              <w:t>e</w:t>
            </w:r>
            <w:r w:rsidRPr="002800A9">
              <w:rPr>
                <w:rFonts w:cs="Calibri"/>
              </w:rPr>
              <w:t xml:space="preserve"> spotka</w:t>
            </w:r>
            <w:r>
              <w:rPr>
                <w:rFonts w:cs="Calibri"/>
              </w:rPr>
              <w:t xml:space="preserve">nia </w:t>
            </w:r>
            <w:r w:rsidRPr="002800A9">
              <w:rPr>
                <w:rFonts w:cs="Calibri"/>
              </w:rPr>
              <w:t>(proszę wskazać jaki</w:t>
            </w:r>
            <w:r>
              <w:rPr>
                <w:rFonts w:cs="Calibri"/>
              </w:rPr>
              <w:t>e</w:t>
            </w:r>
            <w:r w:rsidRPr="002800A9">
              <w:rPr>
                <w:rFonts w:cs="Calibri"/>
              </w:rPr>
              <w:t>)</w:t>
            </w:r>
            <w:r>
              <w:rPr>
                <w:rFonts w:cs="Calibri"/>
              </w:rPr>
              <w:t>:</w:t>
            </w:r>
          </w:p>
        </w:tc>
        <w:tc>
          <w:tcPr>
            <w:tcW w:w="4244" w:type="dxa"/>
            <w:gridSpan w:val="2"/>
            <w:shd w:val="clear" w:color="auto" w:fill="auto"/>
          </w:tcPr>
          <w:p w:rsidR="0029784D" w:rsidRPr="003F44AE" w:rsidRDefault="0029784D" w:rsidP="0029784D">
            <w:pPr>
              <w:spacing w:after="0" w:line="276" w:lineRule="auto"/>
              <w:rPr>
                <w:rFonts w:cs="Calibri"/>
                <w:i/>
              </w:rPr>
            </w:pPr>
            <w:r w:rsidRPr="003F44AE">
              <w:rPr>
                <w:rFonts w:cs="Calibri"/>
                <w:i/>
              </w:rPr>
              <w:t>Liczba załączników:</w:t>
            </w:r>
          </w:p>
        </w:tc>
      </w:tr>
      <w:tr w:rsidR="0029784D" w:rsidRPr="00572DDA" w:rsidTr="002800A9">
        <w:tc>
          <w:tcPr>
            <w:tcW w:w="9781" w:type="dxa"/>
            <w:gridSpan w:val="6"/>
            <w:shd w:val="clear" w:color="auto" w:fill="auto"/>
          </w:tcPr>
          <w:p w:rsidR="0029784D" w:rsidRPr="00572DDA" w:rsidRDefault="0029784D" w:rsidP="0029784D">
            <w:pPr>
              <w:spacing w:after="0" w:line="276" w:lineRule="auto"/>
              <w:rPr>
                <w:rFonts w:cs="Calibri"/>
                <w:highlight w:val="yellow"/>
              </w:rPr>
            </w:pPr>
            <w:r w:rsidRPr="00572DDA">
              <w:rPr>
                <w:rFonts w:cs="Calibri"/>
                <w:i/>
              </w:rPr>
              <w:t xml:space="preserve">W razie potrzeby </w:t>
            </w:r>
            <w:r>
              <w:rPr>
                <w:rFonts w:cs="Calibri"/>
                <w:i/>
              </w:rPr>
              <w:t xml:space="preserve">przekazania dodatkowych załączników należy </w:t>
            </w:r>
            <w:r w:rsidRPr="00572DDA">
              <w:rPr>
                <w:rFonts w:cs="Calibri"/>
                <w:i/>
              </w:rPr>
              <w:t>dodać kolejny wiersz</w:t>
            </w:r>
          </w:p>
        </w:tc>
      </w:tr>
    </w:tbl>
    <w:p w:rsidR="00EE6C08" w:rsidRPr="00572DDA" w:rsidRDefault="00954634" w:rsidP="00396566">
      <w:pPr>
        <w:spacing w:before="120" w:after="120" w:line="276" w:lineRule="auto"/>
        <w:rPr>
          <w:rFonts w:cs="Calibri"/>
          <w:b/>
          <w:color w:val="000000"/>
        </w:rPr>
      </w:pPr>
      <w:r w:rsidRPr="00572DDA">
        <w:rPr>
          <w:rFonts w:cs="Calibri"/>
          <w:b/>
        </w:rPr>
        <w:lastRenderedPageBreak/>
        <w:t xml:space="preserve">Wnioskuję o </w:t>
      </w:r>
      <w:r w:rsidR="006B4004" w:rsidRPr="00572DDA">
        <w:rPr>
          <w:rFonts w:cs="Calibri"/>
          <w:b/>
        </w:rPr>
        <w:t xml:space="preserve">wypłacenie </w:t>
      </w:r>
      <w:r w:rsidRPr="00572DDA">
        <w:rPr>
          <w:rFonts w:cs="Calibri"/>
          <w:b/>
        </w:rPr>
        <w:t xml:space="preserve">wsparcia </w:t>
      </w:r>
      <w:r w:rsidRPr="002800A9">
        <w:rPr>
          <w:rFonts w:cs="Calibri"/>
          <w:b/>
        </w:rPr>
        <w:t xml:space="preserve">na </w:t>
      </w:r>
      <w:r w:rsidR="0087346C" w:rsidRPr="002800A9">
        <w:rPr>
          <w:rFonts w:cs="Calibri"/>
          <w:b/>
        </w:rPr>
        <w:t>rozwój współpracy</w:t>
      </w:r>
      <w:r w:rsidRPr="002800A9">
        <w:rPr>
          <w:rFonts w:cs="Calibri"/>
          <w:b/>
        </w:rPr>
        <w:t xml:space="preserve"> w kwocie</w:t>
      </w:r>
      <w:r w:rsidR="001063D0">
        <w:rPr>
          <w:rFonts w:cs="Calibri"/>
          <w:b/>
        </w:rPr>
        <w:t xml:space="preserve"> określonej w punkcie III niniejszego wniosku o płatność na rozwój współpracy</w:t>
      </w:r>
      <w:r w:rsidRPr="002800A9">
        <w:rPr>
          <w:rFonts w:cs="Calibri"/>
          <w:b/>
        </w:rPr>
        <w:t xml:space="preserve"> oraz o</w:t>
      </w:r>
      <w:r w:rsidR="00D0454B" w:rsidRPr="002800A9">
        <w:rPr>
          <w:rFonts w:cs="Calibri"/>
          <w:b/>
        </w:rPr>
        <w:t>świadcz</w:t>
      </w:r>
      <w:r w:rsidR="00EE6C08" w:rsidRPr="002800A9">
        <w:rPr>
          <w:rFonts w:cs="Calibri"/>
          <w:b/>
        </w:rPr>
        <w:t>am, że</w:t>
      </w:r>
      <w:r w:rsidR="006B4004" w:rsidRPr="002800A9">
        <w:rPr>
          <w:rFonts w:cs="Calibri"/>
          <w:b/>
          <w:color w:val="000000"/>
        </w:rPr>
        <w:t xml:space="preserve"> </w:t>
      </w:r>
      <w:r w:rsidR="00DB4A85" w:rsidRPr="002800A9">
        <w:rPr>
          <w:rFonts w:cs="Calibri"/>
          <w:b/>
          <w:color w:val="000000"/>
        </w:rPr>
        <w:t>i</w:t>
      </w:r>
      <w:r w:rsidR="00EE6C08" w:rsidRPr="002800A9">
        <w:rPr>
          <w:rFonts w:cs="Calibri"/>
          <w:b/>
          <w:color w:val="000000"/>
        </w:rPr>
        <w:t>nformacje zawarte w</w:t>
      </w:r>
      <w:r w:rsidR="00EE6C08" w:rsidRPr="00572DDA">
        <w:rPr>
          <w:rFonts w:cs="Calibri"/>
          <w:b/>
          <w:color w:val="000000"/>
        </w:rPr>
        <w:t xml:space="preserve"> niniejszym wniosku s</w:t>
      </w:r>
      <w:r w:rsidR="003F77DB">
        <w:rPr>
          <w:rFonts w:cs="Calibri"/>
          <w:b/>
          <w:color w:val="000000"/>
        </w:rPr>
        <w:t>ą zgodne ze stanem faktycznym i </w:t>
      </w:r>
      <w:r w:rsidR="00EE6C08" w:rsidRPr="00572DDA">
        <w:rPr>
          <w:rFonts w:cs="Calibri"/>
          <w:b/>
          <w:color w:val="000000"/>
        </w:rPr>
        <w:t>prawnym.</w:t>
      </w:r>
      <w:r w:rsidR="00DB4A85" w:rsidRPr="00572DDA">
        <w:rPr>
          <w:rFonts w:cs="Calibri"/>
          <w:b/>
          <w:color w:val="000000"/>
        </w:rPr>
        <w:t xml:space="preserve"> Jednocześnie potwierdzam, że u</w:t>
      </w:r>
      <w:r w:rsidR="00D467A4" w:rsidRPr="00572DDA">
        <w:rPr>
          <w:rFonts w:cs="Calibri"/>
          <w:b/>
          <w:color w:val="000000"/>
        </w:rPr>
        <w:t>czestnicy spotka</w:t>
      </w:r>
      <w:r w:rsidR="00044C1A">
        <w:rPr>
          <w:rFonts w:cs="Calibri"/>
          <w:b/>
          <w:color w:val="000000"/>
        </w:rPr>
        <w:t>ń</w:t>
      </w:r>
      <w:r w:rsidR="00D467A4" w:rsidRPr="00572DDA">
        <w:rPr>
          <w:rFonts w:cs="Calibri"/>
          <w:b/>
          <w:color w:val="000000"/>
        </w:rPr>
        <w:t xml:space="preserve"> ze strony </w:t>
      </w:r>
      <w:r w:rsidR="001E57F5">
        <w:rPr>
          <w:rFonts w:cs="Calibri"/>
          <w:b/>
          <w:color w:val="000000"/>
        </w:rPr>
        <w:t>b</w:t>
      </w:r>
      <w:r w:rsidR="00DB4A85" w:rsidRPr="00572DDA">
        <w:rPr>
          <w:rFonts w:cs="Calibri"/>
          <w:b/>
          <w:color w:val="000000"/>
        </w:rPr>
        <w:t>eneficjenta działa</w:t>
      </w:r>
      <w:r w:rsidR="000C19F5" w:rsidRPr="00572DDA">
        <w:rPr>
          <w:rFonts w:cs="Calibri"/>
          <w:b/>
          <w:color w:val="000000"/>
        </w:rPr>
        <w:t>li</w:t>
      </w:r>
      <w:r w:rsidR="003F77DB">
        <w:rPr>
          <w:rFonts w:cs="Calibri"/>
          <w:b/>
          <w:color w:val="000000"/>
        </w:rPr>
        <w:t xml:space="preserve"> w </w:t>
      </w:r>
      <w:r w:rsidR="00D467A4" w:rsidRPr="00572DDA">
        <w:rPr>
          <w:rFonts w:cs="Calibri"/>
          <w:b/>
          <w:color w:val="000000"/>
        </w:rPr>
        <w:t xml:space="preserve">imieniu </w:t>
      </w:r>
      <w:r w:rsidR="001E57F5">
        <w:rPr>
          <w:rFonts w:cs="Calibri"/>
          <w:b/>
          <w:color w:val="000000"/>
        </w:rPr>
        <w:t>b</w:t>
      </w:r>
      <w:r w:rsidR="00DB4A85" w:rsidRPr="00572DDA">
        <w:rPr>
          <w:rFonts w:cs="Calibri"/>
          <w:b/>
          <w:color w:val="000000"/>
        </w:rPr>
        <w:t>eneficjenta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5"/>
        <w:gridCol w:w="4423"/>
      </w:tblGrid>
      <w:tr w:rsidR="00615479" w:rsidRPr="00572DDA" w:rsidTr="00396566">
        <w:tc>
          <w:tcPr>
            <w:tcW w:w="5495" w:type="dxa"/>
            <w:shd w:val="clear" w:color="auto" w:fill="BFBFBF"/>
          </w:tcPr>
          <w:p w:rsidR="001558DC" w:rsidRPr="00572DDA" w:rsidRDefault="000B2885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 w:rsidRPr="00572DDA">
              <w:rPr>
                <w:rFonts w:cs="Calibri"/>
                <w:b/>
                <w:color w:val="000000"/>
              </w:rPr>
              <w:t xml:space="preserve">Imię i </w:t>
            </w:r>
            <w:r w:rsidR="00DB4A85" w:rsidRPr="00572DDA">
              <w:rPr>
                <w:rFonts w:cs="Calibri"/>
                <w:b/>
                <w:color w:val="000000"/>
              </w:rPr>
              <w:t>n</w:t>
            </w:r>
            <w:r w:rsidRPr="00572DDA">
              <w:rPr>
                <w:rFonts w:cs="Calibri"/>
                <w:b/>
                <w:color w:val="000000"/>
              </w:rPr>
              <w:t xml:space="preserve">azwisko osoby </w:t>
            </w:r>
            <w:r w:rsidR="007329BC" w:rsidRPr="00572DDA">
              <w:rPr>
                <w:rFonts w:cs="Calibri"/>
                <w:b/>
                <w:color w:val="000000"/>
              </w:rPr>
              <w:t>uprawnionej do reprezentacji</w:t>
            </w:r>
            <w:r w:rsidRPr="00572DDA">
              <w:rPr>
                <w:rFonts w:cs="Calibri"/>
                <w:b/>
                <w:color w:val="000000"/>
              </w:rPr>
              <w:t xml:space="preserve"> </w:t>
            </w:r>
            <w:r w:rsidR="001E57F5">
              <w:rPr>
                <w:rFonts w:cs="Calibri"/>
                <w:b/>
                <w:color w:val="000000"/>
              </w:rPr>
              <w:t>b</w:t>
            </w:r>
            <w:r w:rsidRPr="00572DDA">
              <w:rPr>
                <w:rFonts w:cs="Calibri"/>
                <w:b/>
                <w:color w:val="000000"/>
              </w:rPr>
              <w:t>eneficjenta</w:t>
            </w:r>
            <w:r w:rsidR="00EE2217">
              <w:rPr>
                <w:rFonts w:cs="Calibri"/>
                <w:b/>
                <w:color w:val="000000"/>
              </w:rPr>
              <w:t>, funkcja</w:t>
            </w:r>
          </w:p>
        </w:tc>
        <w:tc>
          <w:tcPr>
            <w:tcW w:w="4423" w:type="dxa"/>
            <w:shd w:val="clear" w:color="auto" w:fill="auto"/>
          </w:tcPr>
          <w:p w:rsidR="00615479" w:rsidRPr="00572DDA" w:rsidRDefault="00615479" w:rsidP="00396566">
            <w:pPr>
              <w:spacing w:after="0" w:line="276" w:lineRule="auto"/>
              <w:rPr>
                <w:rFonts w:cs="Calibri"/>
              </w:rPr>
            </w:pPr>
          </w:p>
        </w:tc>
      </w:tr>
      <w:tr w:rsidR="000B2885" w:rsidRPr="00572DDA" w:rsidTr="00396566">
        <w:tc>
          <w:tcPr>
            <w:tcW w:w="5495" w:type="dxa"/>
            <w:shd w:val="clear" w:color="auto" w:fill="BFBFBF"/>
          </w:tcPr>
          <w:p w:rsidR="001558DC" w:rsidRPr="00572DDA" w:rsidRDefault="0087346C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 w:rsidRPr="00572DDA">
              <w:rPr>
                <w:rFonts w:cs="Calibri"/>
                <w:b/>
                <w:color w:val="000000"/>
              </w:rPr>
              <w:t>Podpis</w:t>
            </w:r>
          </w:p>
        </w:tc>
        <w:tc>
          <w:tcPr>
            <w:tcW w:w="4423" w:type="dxa"/>
            <w:shd w:val="clear" w:color="auto" w:fill="auto"/>
          </w:tcPr>
          <w:p w:rsidR="000B2885" w:rsidRPr="00572DDA" w:rsidRDefault="000B2885" w:rsidP="00396566">
            <w:pPr>
              <w:spacing w:after="0" w:line="276" w:lineRule="auto"/>
              <w:rPr>
                <w:rFonts w:cs="Calibri"/>
              </w:rPr>
            </w:pPr>
          </w:p>
        </w:tc>
      </w:tr>
      <w:tr w:rsidR="000B2885" w:rsidRPr="00572DDA" w:rsidTr="00396566">
        <w:tc>
          <w:tcPr>
            <w:tcW w:w="5495" w:type="dxa"/>
            <w:shd w:val="clear" w:color="auto" w:fill="BFBFBF"/>
          </w:tcPr>
          <w:p w:rsidR="001558DC" w:rsidRPr="00572DDA" w:rsidRDefault="0087346C" w:rsidP="00396566">
            <w:pPr>
              <w:spacing w:after="0" w:line="276" w:lineRule="auto"/>
              <w:rPr>
                <w:rFonts w:cs="Calibri"/>
                <w:b/>
                <w:color w:val="000000"/>
              </w:rPr>
            </w:pPr>
            <w:r w:rsidRPr="00572DDA">
              <w:rPr>
                <w:rFonts w:cs="Calibri"/>
                <w:b/>
                <w:color w:val="000000"/>
              </w:rPr>
              <w:t>Data</w:t>
            </w:r>
          </w:p>
        </w:tc>
        <w:tc>
          <w:tcPr>
            <w:tcW w:w="4423" w:type="dxa"/>
            <w:shd w:val="clear" w:color="auto" w:fill="auto"/>
          </w:tcPr>
          <w:p w:rsidR="000B2885" w:rsidRPr="00572DDA" w:rsidRDefault="000B2885" w:rsidP="00396566">
            <w:pPr>
              <w:spacing w:after="0" w:line="276" w:lineRule="auto"/>
              <w:rPr>
                <w:rFonts w:cs="Calibri"/>
              </w:rPr>
            </w:pPr>
          </w:p>
        </w:tc>
      </w:tr>
    </w:tbl>
    <w:p w:rsidR="00615479" w:rsidRPr="00B33A0E" w:rsidRDefault="00615479" w:rsidP="00B33A0E">
      <w:pPr>
        <w:spacing w:before="120" w:after="120" w:line="276" w:lineRule="auto"/>
        <w:rPr>
          <w:rFonts w:cs="Calibri"/>
        </w:rPr>
      </w:pPr>
    </w:p>
    <w:sectPr w:rsidR="00615479" w:rsidRPr="00B33A0E" w:rsidSect="00BA13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52E5" w:rsidRDefault="004152E5" w:rsidP="000E3E3A">
      <w:pPr>
        <w:spacing w:after="0" w:line="240" w:lineRule="auto"/>
      </w:pPr>
      <w:r>
        <w:separator/>
      </w:r>
    </w:p>
  </w:endnote>
  <w:endnote w:type="continuationSeparator" w:id="0">
    <w:p w:rsidR="004152E5" w:rsidRDefault="004152E5" w:rsidP="000E3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37AD" w:rsidRDefault="009337A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37AD" w:rsidRDefault="009337A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37AD" w:rsidRDefault="009337A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52E5" w:rsidRDefault="004152E5" w:rsidP="000E3E3A">
      <w:pPr>
        <w:spacing w:after="0" w:line="240" w:lineRule="auto"/>
      </w:pPr>
      <w:r>
        <w:separator/>
      </w:r>
    </w:p>
  </w:footnote>
  <w:footnote w:type="continuationSeparator" w:id="0">
    <w:p w:rsidR="004152E5" w:rsidRDefault="004152E5" w:rsidP="000E3E3A">
      <w:pPr>
        <w:spacing w:after="0" w:line="240" w:lineRule="auto"/>
      </w:pPr>
      <w:r>
        <w:continuationSeparator/>
      </w:r>
    </w:p>
  </w:footnote>
  <w:footnote w:id="1">
    <w:p w:rsidR="00855B44" w:rsidRDefault="00855B4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17A98">
        <w:t xml:space="preserve">W przypadku przedłożenia dokumentów księgowych wystawionych w walucie innej niż EUR, </w:t>
      </w:r>
      <w:r>
        <w:t xml:space="preserve">beneficjent </w:t>
      </w:r>
      <w:r w:rsidRPr="00D17A98">
        <w:t xml:space="preserve">przelicza </w:t>
      </w:r>
      <w:r>
        <w:t xml:space="preserve">je </w:t>
      </w:r>
      <w:r w:rsidRPr="00D17A98">
        <w:t>na EUR według obowiązującego na dzień faktycznego poniesienia kosztu miesięcznego kursu wymiany Komisji Europejskiej publikowanego na stronie InforEuro (</w:t>
      </w:r>
      <w:hyperlink r:id="rId1" w:anchor="!/convertor" w:history="1">
        <w:r w:rsidRPr="00843EFC">
          <w:rPr>
            <w:rStyle w:val="Hipercze"/>
          </w:rPr>
          <w:t>ec.europa.eu/budg/inforeuro/index#!/convertor</w:t>
        </w:r>
      </w:hyperlink>
      <w:r w:rsidRPr="00D17A98">
        <w:t>). Ryzyko różnic kursowych ponosi beneficjent.</w:t>
      </w:r>
    </w:p>
  </w:footnote>
  <w:footnote w:id="2">
    <w:p w:rsidR="0029784D" w:rsidRDefault="0029784D" w:rsidP="0029784D">
      <w:pPr>
        <w:pStyle w:val="Tekstprzypisudolnego"/>
      </w:pPr>
      <w:r>
        <w:rPr>
          <w:rStyle w:val="Odwoanieprzypisudolnego"/>
        </w:rPr>
        <w:footnoteRef/>
      </w:r>
      <w:r>
        <w:t xml:space="preserve"> Proszę pozostawić jedną opcję, która dotyczy faktycznej sytuacji beneficjenta, a pozostałe </w:t>
      </w:r>
      <w:r w:rsidR="0029150F">
        <w:t>s</w:t>
      </w:r>
      <w:r>
        <w:t>kreślić.</w:t>
      </w:r>
    </w:p>
  </w:footnote>
  <w:footnote w:id="3">
    <w:p w:rsidR="0029784D" w:rsidRDefault="0029784D">
      <w:pPr>
        <w:pStyle w:val="Tekstprzypisudolnego"/>
      </w:pPr>
      <w:r>
        <w:rPr>
          <w:rStyle w:val="Odwoanieprzypisudolnego"/>
        </w:rPr>
        <w:footnoteRef/>
      </w:r>
      <w:r>
        <w:t xml:space="preserve"> 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37AD" w:rsidRDefault="009337A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139C" w:rsidRDefault="00B33A0E" w:rsidP="00BA139C">
    <w:pPr>
      <w:pStyle w:val="Nagwek"/>
      <w:rPr>
        <w:noProof/>
        <w:lang w:eastAsia="pl-PL"/>
      </w:rPr>
    </w:pPr>
    <w:r w:rsidRPr="00A070B6">
      <w:rPr>
        <w:noProof/>
        <w:lang w:eastAsia="pl-PL"/>
      </w:rPr>
      <w:drawing>
        <wp:inline distT="0" distB="0" distL="0" distR="0">
          <wp:extent cx="5563870" cy="594995"/>
          <wp:effectExtent l="0" t="0" r="0" b="0"/>
          <wp:docPr id="1" name="image1.png" descr="Logotyp: Iceland Liechtentstein Norway grants Norway grants Logotyp PARP Grupa PF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typ: Iceland Liechtentstein Norway grants Norway grants Logotyp PARP Grupa PF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3870" cy="59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33A0E" w:rsidRDefault="00B33A0E" w:rsidP="00BA139C">
    <w:pPr>
      <w:pStyle w:val="Nagwek"/>
      <w:rPr>
        <w:noProof/>
        <w:lang w:eastAsia="pl-P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37AD" w:rsidRDefault="009337A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4277"/>
    <w:multiLevelType w:val="hybridMultilevel"/>
    <w:tmpl w:val="32B47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502F9"/>
    <w:multiLevelType w:val="hybridMultilevel"/>
    <w:tmpl w:val="5388E982"/>
    <w:lvl w:ilvl="0" w:tplc="7AA468F6">
      <w:start w:val="5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50F79"/>
    <w:multiLevelType w:val="hybridMultilevel"/>
    <w:tmpl w:val="8514B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D551E"/>
    <w:multiLevelType w:val="hybridMultilevel"/>
    <w:tmpl w:val="25267A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724BF9"/>
    <w:multiLevelType w:val="hybridMultilevel"/>
    <w:tmpl w:val="A3AEF3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3680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A0B9E"/>
    <w:multiLevelType w:val="hybridMultilevel"/>
    <w:tmpl w:val="BC70BF9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D766F"/>
    <w:multiLevelType w:val="hybridMultilevel"/>
    <w:tmpl w:val="930841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6750D"/>
    <w:multiLevelType w:val="hybridMultilevel"/>
    <w:tmpl w:val="8802336C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69496E"/>
    <w:multiLevelType w:val="hybridMultilevel"/>
    <w:tmpl w:val="88C69F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8090019" w:tentative="1">
      <w:start w:val="1"/>
      <w:numFmt w:val="lowerLetter"/>
      <w:lvlText w:val="%2."/>
      <w:lvlJc w:val="left"/>
      <w:pPr>
        <w:ind w:left="1440" w:hanging="360"/>
      </w:pPr>
    </w:lvl>
    <w:lvl w:ilvl="2" w:tplc="2809001B" w:tentative="1">
      <w:start w:val="1"/>
      <w:numFmt w:val="lowerRoman"/>
      <w:lvlText w:val="%3."/>
      <w:lvlJc w:val="right"/>
      <w:pPr>
        <w:ind w:left="2160" w:hanging="180"/>
      </w:pPr>
    </w:lvl>
    <w:lvl w:ilvl="3" w:tplc="2809000F" w:tentative="1">
      <w:start w:val="1"/>
      <w:numFmt w:val="decimal"/>
      <w:lvlText w:val="%4."/>
      <w:lvlJc w:val="left"/>
      <w:pPr>
        <w:ind w:left="2880" w:hanging="360"/>
      </w:pPr>
    </w:lvl>
    <w:lvl w:ilvl="4" w:tplc="28090019" w:tentative="1">
      <w:start w:val="1"/>
      <w:numFmt w:val="lowerLetter"/>
      <w:lvlText w:val="%5."/>
      <w:lvlJc w:val="left"/>
      <w:pPr>
        <w:ind w:left="3600" w:hanging="360"/>
      </w:pPr>
    </w:lvl>
    <w:lvl w:ilvl="5" w:tplc="2809001B" w:tentative="1">
      <w:start w:val="1"/>
      <w:numFmt w:val="lowerRoman"/>
      <w:lvlText w:val="%6."/>
      <w:lvlJc w:val="right"/>
      <w:pPr>
        <w:ind w:left="4320" w:hanging="180"/>
      </w:pPr>
    </w:lvl>
    <w:lvl w:ilvl="6" w:tplc="2809000F" w:tentative="1">
      <w:start w:val="1"/>
      <w:numFmt w:val="decimal"/>
      <w:lvlText w:val="%7."/>
      <w:lvlJc w:val="left"/>
      <w:pPr>
        <w:ind w:left="5040" w:hanging="360"/>
      </w:pPr>
    </w:lvl>
    <w:lvl w:ilvl="7" w:tplc="28090019" w:tentative="1">
      <w:start w:val="1"/>
      <w:numFmt w:val="lowerLetter"/>
      <w:lvlText w:val="%8."/>
      <w:lvlJc w:val="left"/>
      <w:pPr>
        <w:ind w:left="5760" w:hanging="360"/>
      </w:pPr>
    </w:lvl>
    <w:lvl w:ilvl="8" w:tplc="2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CF4C8A"/>
    <w:multiLevelType w:val="hybridMultilevel"/>
    <w:tmpl w:val="192CEF6E"/>
    <w:lvl w:ilvl="0" w:tplc="F204204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983CE4"/>
    <w:multiLevelType w:val="hybridMultilevel"/>
    <w:tmpl w:val="8BF8200A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73E0D"/>
    <w:multiLevelType w:val="hybridMultilevel"/>
    <w:tmpl w:val="4D9E27D2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559A9"/>
    <w:multiLevelType w:val="hybridMultilevel"/>
    <w:tmpl w:val="87F2EEBC"/>
    <w:lvl w:ilvl="0" w:tplc="D9D8EC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A82A1F"/>
    <w:multiLevelType w:val="hybridMultilevel"/>
    <w:tmpl w:val="9718DA86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7D4C1A"/>
    <w:multiLevelType w:val="hybridMultilevel"/>
    <w:tmpl w:val="219260EA"/>
    <w:lvl w:ilvl="0" w:tplc="6CFC7E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933C0B"/>
    <w:multiLevelType w:val="hybridMultilevel"/>
    <w:tmpl w:val="47286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E607A"/>
    <w:multiLevelType w:val="hybridMultilevel"/>
    <w:tmpl w:val="B1D27D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42909"/>
    <w:multiLevelType w:val="hybridMultilevel"/>
    <w:tmpl w:val="0372856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70EF4D3D"/>
    <w:multiLevelType w:val="hybridMultilevel"/>
    <w:tmpl w:val="A4083CF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57F60AC"/>
    <w:multiLevelType w:val="hybridMultilevel"/>
    <w:tmpl w:val="F4C24C0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8"/>
  </w:num>
  <w:num w:numId="4">
    <w:abstractNumId w:val="8"/>
  </w:num>
  <w:num w:numId="5">
    <w:abstractNumId w:val="20"/>
  </w:num>
  <w:num w:numId="6">
    <w:abstractNumId w:val="6"/>
  </w:num>
  <w:num w:numId="7">
    <w:abstractNumId w:val="11"/>
  </w:num>
  <w:num w:numId="8">
    <w:abstractNumId w:val="13"/>
  </w:num>
  <w:num w:numId="9">
    <w:abstractNumId w:val="17"/>
  </w:num>
  <w:num w:numId="10">
    <w:abstractNumId w:val="3"/>
  </w:num>
  <w:num w:numId="11">
    <w:abstractNumId w:val="15"/>
  </w:num>
  <w:num w:numId="12">
    <w:abstractNumId w:val="1"/>
  </w:num>
  <w:num w:numId="13">
    <w:abstractNumId w:val="4"/>
  </w:num>
  <w:num w:numId="14">
    <w:abstractNumId w:val="10"/>
  </w:num>
  <w:num w:numId="15">
    <w:abstractNumId w:val="0"/>
  </w:num>
  <w:num w:numId="16">
    <w:abstractNumId w:val="16"/>
  </w:num>
  <w:num w:numId="17">
    <w:abstractNumId w:val="5"/>
  </w:num>
  <w:num w:numId="18">
    <w:abstractNumId w:val="14"/>
  </w:num>
  <w:num w:numId="19">
    <w:abstractNumId w:val="7"/>
  </w:num>
  <w:num w:numId="20">
    <w:abstractNumId w:val="2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1945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bUwMjUyNjY1MDBT0lEKTi0uzszPAymwqAUAkgsVuCwAAAA="/>
  </w:docVars>
  <w:rsids>
    <w:rsidRoot w:val="00F17015"/>
    <w:rsid w:val="00002A06"/>
    <w:rsid w:val="0000506B"/>
    <w:rsid w:val="00024F1A"/>
    <w:rsid w:val="00036F82"/>
    <w:rsid w:val="000412B3"/>
    <w:rsid w:val="000438E3"/>
    <w:rsid w:val="000448D9"/>
    <w:rsid w:val="00044C1A"/>
    <w:rsid w:val="0005237B"/>
    <w:rsid w:val="00053949"/>
    <w:rsid w:val="00065B5E"/>
    <w:rsid w:val="000707DB"/>
    <w:rsid w:val="00083313"/>
    <w:rsid w:val="00085722"/>
    <w:rsid w:val="0009144E"/>
    <w:rsid w:val="00095900"/>
    <w:rsid w:val="000B2885"/>
    <w:rsid w:val="000B2C52"/>
    <w:rsid w:val="000C19F5"/>
    <w:rsid w:val="000C4C5F"/>
    <w:rsid w:val="000C6E94"/>
    <w:rsid w:val="000C7337"/>
    <w:rsid w:val="000E3E3A"/>
    <w:rsid w:val="000E5DCD"/>
    <w:rsid w:val="000E6099"/>
    <w:rsid w:val="000F1D6B"/>
    <w:rsid w:val="001063D0"/>
    <w:rsid w:val="00112045"/>
    <w:rsid w:val="00117062"/>
    <w:rsid w:val="0012645D"/>
    <w:rsid w:val="00126802"/>
    <w:rsid w:val="00140068"/>
    <w:rsid w:val="001441D0"/>
    <w:rsid w:val="0015137F"/>
    <w:rsid w:val="001526CB"/>
    <w:rsid w:val="001558DC"/>
    <w:rsid w:val="00155E6C"/>
    <w:rsid w:val="0017381E"/>
    <w:rsid w:val="00192986"/>
    <w:rsid w:val="001973B8"/>
    <w:rsid w:val="001A4C21"/>
    <w:rsid w:val="001A5A03"/>
    <w:rsid w:val="001B22D9"/>
    <w:rsid w:val="001B3C2A"/>
    <w:rsid w:val="001C1C0B"/>
    <w:rsid w:val="001C2A37"/>
    <w:rsid w:val="001D1856"/>
    <w:rsid w:val="001D2161"/>
    <w:rsid w:val="001D4CC3"/>
    <w:rsid w:val="001E57F5"/>
    <w:rsid w:val="00203195"/>
    <w:rsid w:val="00221429"/>
    <w:rsid w:val="0022386B"/>
    <w:rsid w:val="00236CA5"/>
    <w:rsid w:val="002377E5"/>
    <w:rsid w:val="00246BA4"/>
    <w:rsid w:val="002475BA"/>
    <w:rsid w:val="002639C8"/>
    <w:rsid w:val="00264F8D"/>
    <w:rsid w:val="00276385"/>
    <w:rsid w:val="002800A9"/>
    <w:rsid w:val="00285458"/>
    <w:rsid w:val="00287BB9"/>
    <w:rsid w:val="002908CD"/>
    <w:rsid w:val="0029150F"/>
    <w:rsid w:val="0029692A"/>
    <w:rsid w:val="00296F17"/>
    <w:rsid w:val="0029784D"/>
    <w:rsid w:val="00297E65"/>
    <w:rsid w:val="002A0FAF"/>
    <w:rsid w:val="002B3AA0"/>
    <w:rsid w:val="002B5C3F"/>
    <w:rsid w:val="002C1869"/>
    <w:rsid w:val="002C2994"/>
    <w:rsid w:val="002D47FB"/>
    <w:rsid w:val="002E623B"/>
    <w:rsid w:val="002E6631"/>
    <w:rsid w:val="00306C9F"/>
    <w:rsid w:val="00320AAE"/>
    <w:rsid w:val="00321BF2"/>
    <w:rsid w:val="00321DAD"/>
    <w:rsid w:val="00324B36"/>
    <w:rsid w:val="00337EE2"/>
    <w:rsid w:val="003426B5"/>
    <w:rsid w:val="00350F9A"/>
    <w:rsid w:val="00375026"/>
    <w:rsid w:val="00375D67"/>
    <w:rsid w:val="00396566"/>
    <w:rsid w:val="003B3490"/>
    <w:rsid w:val="003C5B34"/>
    <w:rsid w:val="003D1F94"/>
    <w:rsid w:val="003E01C1"/>
    <w:rsid w:val="003E26F3"/>
    <w:rsid w:val="003E449F"/>
    <w:rsid w:val="003E55EA"/>
    <w:rsid w:val="003E6AA4"/>
    <w:rsid w:val="003E6D00"/>
    <w:rsid w:val="003F0C35"/>
    <w:rsid w:val="003F2484"/>
    <w:rsid w:val="003F44AE"/>
    <w:rsid w:val="003F77DB"/>
    <w:rsid w:val="004152E5"/>
    <w:rsid w:val="00417565"/>
    <w:rsid w:val="00421E5C"/>
    <w:rsid w:val="00423C8D"/>
    <w:rsid w:val="00432E0D"/>
    <w:rsid w:val="004522C4"/>
    <w:rsid w:val="00462643"/>
    <w:rsid w:val="004678C3"/>
    <w:rsid w:val="00470121"/>
    <w:rsid w:val="004A1499"/>
    <w:rsid w:val="004A2121"/>
    <w:rsid w:val="004A64AF"/>
    <w:rsid w:val="004B0AF5"/>
    <w:rsid w:val="004B38DB"/>
    <w:rsid w:val="004B5EBB"/>
    <w:rsid w:val="004C413D"/>
    <w:rsid w:val="004C5895"/>
    <w:rsid w:val="00502875"/>
    <w:rsid w:val="005077E0"/>
    <w:rsid w:val="0052051C"/>
    <w:rsid w:val="00537D8E"/>
    <w:rsid w:val="00541E18"/>
    <w:rsid w:val="005432C2"/>
    <w:rsid w:val="005507DA"/>
    <w:rsid w:val="00572DDA"/>
    <w:rsid w:val="00574B54"/>
    <w:rsid w:val="00593618"/>
    <w:rsid w:val="005B2AE6"/>
    <w:rsid w:val="005C6764"/>
    <w:rsid w:val="005E55AA"/>
    <w:rsid w:val="005E5D7A"/>
    <w:rsid w:val="005F6F4E"/>
    <w:rsid w:val="00602C37"/>
    <w:rsid w:val="00602F66"/>
    <w:rsid w:val="00605870"/>
    <w:rsid w:val="00612826"/>
    <w:rsid w:val="00615479"/>
    <w:rsid w:val="00634E07"/>
    <w:rsid w:val="00635E54"/>
    <w:rsid w:val="00651B64"/>
    <w:rsid w:val="006563C2"/>
    <w:rsid w:val="00665FF1"/>
    <w:rsid w:val="00680853"/>
    <w:rsid w:val="00681290"/>
    <w:rsid w:val="00691E75"/>
    <w:rsid w:val="00694E16"/>
    <w:rsid w:val="006A5C5B"/>
    <w:rsid w:val="006A6E60"/>
    <w:rsid w:val="006B1C77"/>
    <w:rsid w:val="006B2797"/>
    <w:rsid w:val="006B4004"/>
    <w:rsid w:val="006C1491"/>
    <w:rsid w:val="006E56D2"/>
    <w:rsid w:val="006F16AA"/>
    <w:rsid w:val="006F2609"/>
    <w:rsid w:val="006F6311"/>
    <w:rsid w:val="007102F1"/>
    <w:rsid w:val="00713F6D"/>
    <w:rsid w:val="00716D14"/>
    <w:rsid w:val="007329BC"/>
    <w:rsid w:val="00735FFD"/>
    <w:rsid w:val="0073711D"/>
    <w:rsid w:val="007372B8"/>
    <w:rsid w:val="007423CD"/>
    <w:rsid w:val="00743BCF"/>
    <w:rsid w:val="0075410C"/>
    <w:rsid w:val="007671F7"/>
    <w:rsid w:val="007745E2"/>
    <w:rsid w:val="00797341"/>
    <w:rsid w:val="007C5751"/>
    <w:rsid w:val="007E120B"/>
    <w:rsid w:val="007E7476"/>
    <w:rsid w:val="00800B6A"/>
    <w:rsid w:val="00805267"/>
    <w:rsid w:val="00831F28"/>
    <w:rsid w:val="00836D4C"/>
    <w:rsid w:val="00841858"/>
    <w:rsid w:val="00843EFC"/>
    <w:rsid w:val="00853306"/>
    <w:rsid w:val="00855B44"/>
    <w:rsid w:val="008643B6"/>
    <w:rsid w:val="008655D9"/>
    <w:rsid w:val="00865637"/>
    <w:rsid w:val="00866A43"/>
    <w:rsid w:val="00870634"/>
    <w:rsid w:val="00870FFD"/>
    <w:rsid w:val="0087346C"/>
    <w:rsid w:val="00877BF7"/>
    <w:rsid w:val="00883660"/>
    <w:rsid w:val="008A23A0"/>
    <w:rsid w:val="008B1B13"/>
    <w:rsid w:val="008B395F"/>
    <w:rsid w:val="008C3B10"/>
    <w:rsid w:val="008C5F80"/>
    <w:rsid w:val="008D2137"/>
    <w:rsid w:val="008F239B"/>
    <w:rsid w:val="008F565D"/>
    <w:rsid w:val="0092004C"/>
    <w:rsid w:val="0093338D"/>
    <w:rsid w:val="009337AD"/>
    <w:rsid w:val="00946304"/>
    <w:rsid w:val="00954634"/>
    <w:rsid w:val="00954DA0"/>
    <w:rsid w:val="00970C6A"/>
    <w:rsid w:val="00971A14"/>
    <w:rsid w:val="009725D6"/>
    <w:rsid w:val="00972C40"/>
    <w:rsid w:val="00980818"/>
    <w:rsid w:val="00984582"/>
    <w:rsid w:val="00991D9F"/>
    <w:rsid w:val="009B654E"/>
    <w:rsid w:val="009F1EEB"/>
    <w:rsid w:val="00A0074E"/>
    <w:rsid w:val="00A02F06"/>
    <w:rsid w:val="00A0468F"/>
    <w:rsid w:val="00A147AA"/>
    <w:rsid w:val="00A16106"/>
    <w:rsid w:val="00A22852"/>
    <w:rsid w:val="00A26493"/>
    <w:rsid w:val="00A47913"/>
    <w:rsid w:val="00A5079E"/>
    <w:rsid w:val="00A76B0C"/>
    <w:rsid w:val="00A76BF9"/>
    <w:rsid w:val="00A96051"/>
    <w:rsid w:val="00AA68F3"/>
    <w:rsid w:val="00AB2CC7"/>
    <w:rsid w:val="00AB44D3"/>
    <w:rsid w:val="00AC388F"/>
    <w:rsid w:val="00AD3D58"/>
    <w:rsid w:val="00AF2B79"/>
    <w:rsid w:val="00B00CBF"/>
    <w:rsid w:val="00B037C1"/>
    <w:rsid w:val="00B038E4"/>
    <w:rsid w:val="00B11F1A"/>
    <w:rsid w:val="00B24D01"/>
    <w:rsid w:val="00B253A0"/>
    <w:rsid w:val="00B321EE"/>
    <w:rsid w:val="00B3223A"/>
    <w:rsid w:val="00B33A0E"/>
    <w:rsid w:val="00B345DF"/>
    <w:rsid w:val="00B34FF2"/>
    <w:rsid w:val="00B4226E"/>
    <w:rsid w:val="00B63576"/>
    <w:rsid w:val="00B66662"/>
    <w:rsid w:val="00B80702"/>
    <w:rsid w:val="00B83F3D"/>
    <w:rsid w:val="00B9779F"/>
    <w:rsid w:val="00BA139C"/>
    <w:rsid w:val="00BB06BB"/>
    <w:rsid w:val="00BB1427"/>
    <w:rsid w:val="00BB37C3"/>
    <w:rsid w:val="00BB5F61"/>
    <w:rsid w:val="00BD6070"/>
    <w:rsid w:val="00BE2862"/>
    <w:rsid w:val="00C17042"/>
    <w:rsid w:val="00C21FE1"/>
    <w:rsid w:val="00C24AE3"/>
    <w:rsid w:val="00C27FF3"/>
    <w:rsid w:val="00C33F22"/>
    <w:rsid w:val="00C5306C"/>
    <w:rsid w:val="00C562CD"/>
    <w:rsid w:val="00C56E8C"/>
    <w:rsid w:val="00C62DCC"/>
    <w:rsid w:val="00C742E1"/>
    <w:rsid w:val="00C76125"/>
    <w:rsid w:val="00C81582"/>
    <w:rsid w:val="00C873D1"/>
    <w:rsid w:val="00C978EC"/>
    <w:rsid w:val="00CA6090"/>
    <w:rsid w:val="00CB2BBA"/>
    <w:rsid w:val="00CB3496"/>
    <w:rsid w:val="00CD1246"/>
    <w:rsid w:val="00CD193B"/>
    <w:rsid w:val="00CD3C4E"/>
    <w:rsid w:val="00CE1ACC"/>
    <w:rsid w:val="00CF077A"/>
    <w:rsid w:val="00CF3667"/>
    <w:rsid w:val="00CF59BB"/>
    <w:rsid w:val="00CF5A78"/>
    <w:rsid w:val="00D0454B"/>
    <w:rsid w:val="00D16DEE"/>
    <w:rsid w:val="00D170F9"/>
    <w:rsid w:val="00D24ED8"/>
    <w:rsid w:val="00D420CD"/>
    <w:rsid w:val="00D427CD"/>
    <w:rsid w:val="00D467A4"/>
    <w:rsid w:val="00D53F73"/>
    <w:rsid w:val="00D7011D"/>
    <w:rsid w:val="00D81486"/>
    <w:rsid w:val="00D842A1"/>
    <w:rsid w:val="00D940AC"/>
    <w:rsid w:val="00DA1CDD"/>
    <w:rsid w:val="00DA5A38"/>
    <w:rsid w:val="00DB4A85"/>
    <w:rsid w:val="00DC7469"/>
    <w:rsid w:val="00DD6E42"/>
    <w:rsid w:val="00DE0EC3"/>
    <w:rsid w:val="00E04021"/>
    <w:rsid w:val="00E069E6"/>
    <w:rsid w:val="00E10DED"/>
    <w:rsid w:val="00E17BDB"/>
    <w:rsid w:val="00E24D1C"/>
    <w:rsid w:val="00E329F5"/>
    <w:rsid w:val="00E34F89"/>
    <w:rsid w:val="00E50BCB"/>
    <w:rsid w:val="00E5663A"/>
    <w:rsid w:val="00E5786B"/>
    <w:rsid w:val="00E62AFA"/>
    <w:rsid w:val="00E800D5"/>
    <w:rsid w:val="00E83D46"/>
    <w:rsid w:val="00E967A1"/>
    <w:rsid w:val="00EA3E64"/>
    <w:rsid w:val="00EA67E2"/>
    <w:rsid w:val="00EA70E1"/>
    <w:rsid w:val="00EB2F7C"/>
    <w:rsid w:val="00EC072E"/>
    <w:rsid w:val="00EE2217"/>
    <w:rsid w:val="00EE6C08"/>
    <w:rsid w:val="00F00CEA"/>
    <w:rsid w:val="00F06931"/>
    <w:rsid w:val="00F11F49"/>
    <w:rsid w:val="00F17015"/>
    <w:rsid w:val="00F509FC"/>
    <w:rsid w:val="00F50C6C"/>
    <w:rsid w:val="00F50D44"/>
    <w:rsid w:val="00F5608D"/>
    <w:rsid w:val="00F71643"/>
    <w:rsid w:val="00F77C75"/>
    <w:rsid w:val="00F81A9A"/>
    <w:rsid w:val="00F84515"/>
    <w:rsid w:val="00F929D7"/>
    <w:rsid w:val="00FA6BA2"/>
    <w:rsid w:val="00FB1898"/>
    <w:rsid w:val="00FB39AA"/>
    <w:rsid w:val="00FC4B58"/>
    <w:rsid w:val="00FC535F"/>
    <w:rsid w:val="00FE13FF"/>
    <w:rsid w:val="00FE3D33"/>
    <w:rsid w:val="00FF681E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,"/>
  <w:listSeparator w:val=";"/>
  <w15:chartTrackingRefBased/>
  <w15:docId w15:val="{6158FA81-A283-4825-BD36-3B22875E8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A0FAF"/>
    <w:pPr>
      <w:keepNext/>
      <w:keepLines/>
      <w:spacing w:before="240" w:after="0"/>
      <w:outlineLvl w:val="0"/>
    </w:pPr>
    <w:rPr>
      <w:rFonts w:eastAsia="Times New Roman"/>
      <w:color w:val="000000"/>
      <w:sz w:val="24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A0FAF"/>
    <w:pPr>
      <w:keepNext/>
      <w:keepLines/>
      <w:spacing w:before="40" w:after="0"/>
      <w:outlineLvl w:val="1"/>
    </w:pPr>
    <w:rPr>
      <w:rFonts w:eastAsia="Times New Roman"/>
      <w:b/>
      <w:color w:val="000000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170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E60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E609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1"/>
    <w:qFormat/>
    <w:rsid w:val="00AB2CC7"/>
    <w:pPr>
      <w:ind w:left="720"/>
      <w:contextualSpacing/>
    </w:pPr>
  </w:style>
  <w:style w:type="character" w:styleId="Odwoaniedokomentarza">
    <w:name w:val="annotation reference"/>
    <w:uiPriority w:val="99"/>
    <w:unhideWhenUsed/>
    <w:qFormat/>
    <w:rsid w:val="00B345DF"/>
    <w:rPr>
      <w:sz w:val="16"/>
      <w:szCs w:val="16"/>
    </w:rPr>
  </w:style>
  <w:style w:type="paragraph" w:styleId="Tekstkomentarza">
    <w:name w:val="annotation text"/>
    <w:aliases w:val="Znak, Znak"/>
    <w:basedOn w:val="Normalny"/>
    <w:link w:val="TekstkomentarzaZnak"/>
    <w:uiPriority w:val="99"/>
    <w:unhideWhenUsed/>
    <w:rsid w:val="00B345D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aliases w:val="Znak Znak, Znak Znak"/>
    <w:link w:val="Tekstkomentarza"/>
    <w:uiPriority w:val="99"/>
    <w:rsid w:val="00B345D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45DF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345DF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0E3E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0E3E3A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0E3E3A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93338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93338D"/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9333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6051"/>
  </w:style>
  <w:style w:type="paragraph" w:styleId="Stopka">
    <w:name w:val="footer"/>
    <w:basedOn w:val="Normalny"/>
    <w:link w:val="StopkaZnak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A96051"/>
  </w:style>
  <w:style w:type="paragraph" w:styleId="Tytu">
    <w:name w:val="Title"/>
    <w:basedOn w:val="Normalny"/>
    <w:link w:val="TytuZnak"/>
    <w:uiPriority w:val="10"/>
    <w:qFormat/>
    <w:rsid w:val="00297E65"/>
    <w:pPr>
      <w:spacing w:after="120" w:line="240" w:lineRule="auto"/>
      <w:ind w:left="357" w:hanging="357"/>
      <w:jc w:val="center"/>
    </w:pPr>
    <w:rPr>
      <w:rFonts w:eastAsia="Times New Roman"/>
      <w:b/>
      <w:sz w:val="24"/>
      <w:szCs w:val="20"/>
      <w:lang w:eastAsia="pl-PL"/>
    </w:rPr>
  </w:style>
  <w:style w:type="character" w:customStyle="1" w:styleId="TytuZnak">
    <w:name w:val="Tytuł Znak"/>
    <w:link w:val="Tytu"/>
    <w:uiPriority w:val="10"/>
    <w:rsid w:val="00297E65"/>
    <w:rPr>
      <w:rFonts w:eastAsia="Times New Roman" w:cs="Times New Roman"/>
      <w:b/>
      <w:sz w:val="24"/>
      <w:szCs w:val="20"/>
      <w:lang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locked/>
    <w:rsid w:val="00EE6C08"/>
  </w:style>
  <w:style w:type="character" w:customStyle="1" w:styleId="Nagwek1Znak">
    <w:name w:val="Nagłówek 1 Znak"/>
    <w:link w:val="Nagwek1"/>
    <w:uiPriority w:val="9"/>
    <w:rsid w:val="002A0FAF"/>
    <w:rPr>
      <w:rFonts w:ascii="Calibri" w:eastAsia="Times New Roman" w:hAnsi="Calibri" w:cs="Times New Roman"/>
      <w:color w:val="000000"/>
      <w:sz w:val="24"/>
      <w:szCs w:val="32"/>
    </w:rPr>
  </w:style>
  <w:style w:type="character" w:customStyle="1" w:styleId="Nagwek2Znak">
    <w:name w:val="Nagłówek 2 Znak"/>
    <w:link w:val="Nagwek2"/>
    <w:uiPriority w:val="9"/>
    <w:rsid w:val="002A0FAF"/>
    <w:rPr>
      <w:rFonts w:ascii="Calibri" w:eastAsia="Times New Roman" w:hAnsi="Calibri" w:cs="Times New Roman"/>
      <w:b/>
      <w:color w:val="000000"/>
      <w:sz w:val="28"/>
      <w:szCs w:val="26"/>
    </w:rPr>
  </w:style>
  <w:style w:type="character" w:styleId="Hipercze">
    <w:name w:val="Hyperlink"/>
    <w:basedOn w:val="Domylnaczcionkaakapitu"/>
    <w:uiPriority w:val="99"/>
    <w:unhideWhenUsed/>
    <w:rsid w:val="00843EF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43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3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ec.europa.eu/budg/inforeuro/inde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71F79-2E5A-441A-A755-45F5B64A5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678</Words>
  <Characters>3866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7 Wniosek o płatność</vt:lpstr>
      <vt:lpstr>Wniosek o płatność na utworzenie partnerstwa</vt:lpstr>
    </vt:vector>
  </TitlesOfParts>
  <Company>PARP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7 Wniosek o płatność</dc:title>
  <dc:subject/>
  <dc:creator/>
  <cp:keywords/>
  <dc:description/>
  <cp:lastModifiedBy>Janusz Artur</cp:lastModifiedBy>
  <cp:revision>14</cp:revision>
  <cp:lastPrinted>2019-05-20T14:23:00Z</cp:lastPrinted>
  <dcterms:created xsi:type="dcterms:W3CDTF">2021-06-25T09:08:00Z</dcterms:created>
  <dcterms:modified xsi:type="dcterms:W3CDTF">2021-07-21T11:19:00Z</dcterms:modified>
</cp:coreProperties>
</file>